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7B79EF" w14:textId="77777777" w:rsidR="00D50531" w:rsidRDefault="00D50531">
      <w:pPr>
        <w:rPr>
          <w:color w:val="0070C0"/>
          <w:u w:val="single"/>
        </w:rPr>
      </w:pPr>
    </w:p>
    <w:p w14:paraId="59CC921B" w14:textId="77777777" w:rsidR="00D50531" w:rsidRDefault="00D50531">
      <w:pPr>
        <w:rPr>
          <w:color w:val="0070C0"/>
          <w:u w:val="single"/>
        </w:rPr>
      </w:pPr>
    </w:p>
    <w:p w14:paraId="6C58C653" w14:textId="77777777" w:rsidR="00D50531" w:rsidRDefault="00D50531">
      <w:pPr>
        <w:rPr>
          <w:color w:val="0070C0"/>
          <w:u w:val="single"/>
        </w:rPr>
      </w:pPr>
    </w:p>
    <w:p w14:paraId="13CDD58A" w14:textId="77777777" w:rsidR="00D50531" w:rsidRDefault="00D50531">
      <w:pPr>
        <w:rPr>
          <w:color w:val="0070C0"/>
          <w:u w:val="single"/>
        </w:rPr>
      </w:pPr>
    </w:p>
    <w:p w14:paraId="05A7D00B" w14:textId="12238B36" w:rsidR="00CB7DA5" w:rsidRDefault="00CB7DA5">
      <w:pPr>
        <w:rPr>
          <w:color w:val="0070C0"/>
          <w:u w:val="single"/>
        </w:rPr>
      </w:pPr>
      <w:r w:rsidRPr="00CB7DA5">
        <w:rPr>
          <w:color w:val="0070C0"/>
          <w:u w:val="single"/>
        </w:rPr>
        <w:t>Mentoring Programme Structure</w:t>
      </w:r>
    </w:p>
    <w:p w14:paraId="2BF8CE35" w14:textId="78A0522F" w:rsidR="00A153C5" w:rsidRDefault="006D7B9E">
      <w:pPr>
        <w:rPr>
          <w:color w:val="0070C0"/>
          <w:u w:val="single"/>
        </w:rPr>
      </w:pPr>
      <w:r>
        <w:rPr>
          <w:noProof/>
          <w:color w:val="0070C0"/>
          <w:u w:val="single"/>
        </w:rPr>
        <w:drawing>
          <wp:anchor distT="0" distB="0" distL="114300" distR="114300" simplePos="0" relativeHeight="251658240" behindDoc="0" locked="0" layoutInCell="1" allowOverlap="1" wp14:anchorId="09446B0C" wp14:editId="6EF53ABE">
            <wp:simplePos x="0" y="0"/>
            <wp:positionH relativeFrom="margin">
              <wp:align>left</wp:align>
            </wp:positionH>
            <wp:positionV relativeFrom="paragraph">
              <wp:posOffset>31805</wp:posOffset>
            </wp:positionV>
            <wp:extent cx="8785860" cy="4853940"/>
            <wp:effectExtent l="0" t="19050" r="0" b="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16D14" w14:textId="77777777" w:rsidR="00A153C5" w:rsidRDefault="00A153C5">
      <w:pPr>
        <w:rPr>
          <w:color w:val="0070C0"/>
          <w:u w:val="single"/>
        </w:rPr>
      </w:pPr>
    </w:p>
    <w:p w14:paraId="50EC6F26" w14:textId="77777777" w:rsidR="00A153C5" w:rsidRDefault="00A153C5">
      <w:pPr>
        <w:rPr>
          <w:color w:val="0070C0"/>
          <w:u w:val="single"/>
        </w:rPr>
      </w:pPr>
    </w:p>
    <w:p w14:paraId="26094EF6" w14:textId="4261049F" w:rsidR="00CB7DA5" w:rsidRPr="00CB7DA5" w:rsidRDefault="00CB7DA5" w:rsidP="00CB7DA5">
      <w:pPr>
        <w:jc w:val="center"/>
        <w:rPr>
          <w:u w:val="single"/>
        </w:rPr>
      </w:pPr>
      <w:r w:rsidRPr="00CB7DA5">
        <w:rPr>
          <w:u w:val="single"/>
        </w:rPr>
        <w:br w:type="page"/>
      </w:r>
    </w:p>
    <w:p w14:paraId="300A5093" w14:textId="77777777" w:rsidR="00CB7DA5" w:rsidRDefault="00CB7DA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3261"/>
        <w:gridCol w:w="5670"/>
        <w:gridCol w:w="5245"/>
        <w:gridCol w:w="850"/>
      </w:tblGrid>
      <w:tr w:rsidR="00226B47" w14:paraId="48DB83A9" w14:textId="77777777" w:rsidTr="00D711E4">
        <w:trPr>
          <w:cantSplit/>
          <w:trHeight w:val="557"/>
        </w:trPr>
        <w:tc>
          <w:tcPr>
            <w:tcW w:w="15735" w:type="dxa"/>
            <w:gridSpan w:val="5"/>
            <w:shd w:val="clear" w:color="auto" w:fill="B4C6E7" w:themeFill="accent1" w:themeFillTint="66"/>
          </w:tcPr>
          <w:p w14:paraId="450E18D5" w14:textId="77777777" w:rsidR="00226B47" w:rsidRPr="003E0BD4" w:rsidRDefault="00226B47" w:rsidP="007F03E3">
            <w:pPr>
              <w:jc w:val="center"/>
              <w:rPr>
                <w:rFonts w:ascii="Arial" w:hAnsi="Arial" w:cs="Arial"/>
              </w:rPr>
            </w:pPr>
          </w:p>
        </w:tc>
      </w:tr>
      <w:tr w:rsidR="00415AAE" w14:paraId="126DF5C7" w14:textId="0CD0EBA4" w:rsidTr="009E0704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415AAE" w14:paraId="7EA341F0" w14:textId="1FB396D8" w:rsidTr="009E0704">
        <w:trPr>
          <w:cantSplit/>
          <w:trHeight w:val="2197"/>
        </w:trPr>
        <w:tc>
          <w:tcPr>
            <w:tcW w:w="709" w:type="dxa"/>
          </w:tcPr>
          <w:p w14:paraId="57BBDDCB" w14:textId="2A6339BE" w:rsidR="00415AAE" w:rsidRPr="003E0BD4" w:rsidRDefault="00415AAE" w:rsidP="00415AAE">
            <w:pPr>
              <w:jc w:val="both"/>
              <w:rPr>
                <w:rFonts w:ascii="Arial" w:hAnsi="Arial" w:cs="Arial"/>
              </w:rPr>
            </w:pPr>
          </w:p>
          <w:p w14:paraId="1F7A8652" w14:textId="3A7FAB1A" w:rsidR="00415AAE" w:rsidRPr="003E0BD4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1" w:type="dxa"/>
          </w:tcPr>
          <w:p w14:paraId="3D0E665A" w14:textId="2FF284BD" w:rsidR="00415AAE" w:rsidRPr="003E0BD4" w:rsidRDefault="00D711E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</w:t>
            </w:r>
            <w:r w:rsidR="00415AAE" w:rsidRPr="003E0BD4">
              <w:rPr>
                <w:rFonts w:ascii="Arial" w:hAnsi="Arial" w:cs="Arial"/>
                <w:b/>
                <w:bCs/>
              </w:rPr>
              <w:t>day 1</w:t>
            </w:r>
            <w:r>
              <w:rPr>
                <w:rFonts w:ascii="Arial" w:hAnsi="Arial" w:cs="Arial"/>
                <w:b/>
                <w:bCs/>
              </w:rPr>
              <w:t>7</w:t>
            </w:r>
            <w:r w:rsidR="00415AAE"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415AAE" w:rsidRPr="003E0BD4">
              <w:rPr>
                <w:rFonts w:ascii="Arial" w:hAnsi="Arial" w:cs="Arial"/>
                <w:b/>
                <w:bCs/>
              </w:rPr>
              <w:t xml:space="preserve"> September</w:t>
            </w:r>
          </w:p>
          <w:p w14:paraId="27E2622D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6B950442" w14:textId="4000A732" w:rsidR="00BD2BBF" w:rsidRPr="00BD2BBF" w:rsidRDefault="00BD2BBF" w:rsidP="00415AAE">
            <w:pPr>
              <w:rPr>
                <w:rFonts w:ascii="Arial" w:hAnsi="Arial" w:cs="Arial"/>
                <w:b/>
                <w:bCs/>
              </w:rPr>
            </w:pPr>
            <w:r w:rsidRPr="00BD2BBF">
              <w:rPr>
                <w:rFonts w:ascii="Arial" w:hAnsi="Arial" w:cs="Arial"/>
                <w:b/>
                <w:bCs/>
              </w:rPr>
              <w:t>INTRODUCTION TO MENTORING AT TU</w:t>
            </w:r>
          </w:p>
          <w:p w14:paraId="5090432F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  <w:p w14:paraId="6BB5F906" w14:textId="0EFD679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</w:tc>
        <w:tc>
          <w:tcPr>
            <w:tcW w:w="5670" w:type="dxa"/>
          </w:tcPr>
          <w:p w14:paraId="31971D1E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D44D59A" w14:textId="77777777" w:rsidR="00415AA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Introduction to TUITT </w:t>
            </w:r>
          </w:p>
          <w:p w14:paraId="2D034A3B" w14:textId="77BF7736" w:rsidR="007376DD" w:rsidRPr="004306EE" w:rsidRDefault="007376DD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795CF7">
              <w:rPr>
                <w:rFonts w:ascii="Arial" w:hAnsi="Arial" w:cs="Arial"/>
                <w:color w:val="2F5496" w:themeColor="accent1" w:themeShade="BF"/>
              </w:rPr>
              <w:t>Roles and Responsibilities – Mentors, ITT Coordinators and Lead Mentors</w:t>
            </w:r>
          </w:p>
          <w:p w14:paraId="24C33649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Key TUITT Documentation and Processes</w:t>
            </w:r>
          </w:p>
          <w:p w14:paraId="700650FA" w14:textId="61CE6908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Introduction to the TUITT Trainee Curriculum (purposeful integration, sequencing and PGCE modules</w:t>
            </w:r>
            <w:r w:rsidR="4A7D719F" w:rsidRPr="64DE0F1D">
              <w:rPr>
                <w:rFonts w:ascii="Arial" w:hAnsi="Arial" w:cs="Arial"/>
                <w:color w:val="2F5496" w:themeColor="accent1" w:themeShade="BF"/>
              </w:rPr>
              <w:t>, and</w:t>
            </w:r>
            <w:r w:rsidR="00F404DC" w:rsidRPr="64DE0F1D">
              <w:rPr>
                <w:rFonts w:ascii="Arial" w:hAnsi="Arial" w:cs="Arial"/>
                <w:color w:val="2F5496" w:themeColor="accent1" w:themeShade="BF"/>
              </w:rPr>
              <w:t xml:space="preserve"> 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IT</w:t>
            </w:r>
            <w:r w:rsidR="63B53830" w:rsidRPr="00795CF7">
              <w:rPr>
                <w:rFonts w:ascii="Arial" w:hAnsi="Arial" w:cs="Arial"/>
                <w:color w:val="2F5496" w:themeColor="accent1" w:themeShade="BF"/>
              </w:rPr>
              <w:t>&amp;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P</w:t>
            </w:r>
            <w:r w:rsidRPr="00795CF7">
              <w:rPr>
                <w:rFonts w:ascii="Arial" w:hAnsi="Arial" w:cs="Arial"/>
                <w:color w:val="2F5496" w:themeColor="accent1" w:themeShade="BF"/>
              </w:rPr>
              <w:t>)*</w:t>
            </w:r>
          </w:p>
          <w:p w14:paraId="3D5D8B72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Tripartite Meetings, Observations, Professional Practice Portfolio</w:t>
            </w:r>
          </w:p>
          <w:p w14:paraId="48BB5B5F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6AD25E0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B92DE76" w14:textId="77777777" w:rsidR="00415AAE" w:rsidRPr="004306E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>Teacher and Mentor Standards</w:t>
            </w:r>
          </w:p>
          <w:p w14:paraId="5C6D37C5" w14:textId="12C770E5" w:rsidR="00415AAE" w:rsidRPr="004306E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8F0DCC">
              <w:rPr>
                <w:rFonts w:ascii="Arial" w:hAnsi="Arial" w:cs="Arial"/>
                <w:color w:val="FF0000"/>
              </w:rPr>
              <w:t>ITTE</w:t>
            </w:r>
            <w:r w:rsidRPr="004306EE">
              <w:rPr>
                <w:rFonts w:ascii="Arial" w:hAnsi="Arial" w:cs="Arial"/>
                <w:color w:val="FF0000"/>
              </w:rPr>
              <w:t>CF</w:t>
            </w:r>
          </w:p>
          <w:p w14:paraId="3F1F5B88" w14:textId="650177C6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09BF183D" w14:textId="77777777" w:rsidR="00C45064" w:rsidRPr="00EC120C" w:rsidRDefault="00C45064" w:rsidP="00C45064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3986E9C" w14:textId="03119256" w:rsidR="001210E1" w:rsidRPr="004306EE" w:rsidRDefault="00C45064" w:rsidP="00C45064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hyperlink r:id="rId16" w:history="1">
              <w:r w:rsidR="001210E1"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39D85201" w14:textId="77777777" w:rsidR="001210E1" w:rsidRPr="004306EE" w:rsidRDefault="001210E1" w:rsidP="001210E1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3ACEC99B" w14:textId="1D59E489" w:rsidR="001210E1" w:rsidRDefault="00FE3F30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1210E1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542E6673" w14:textId="157DB402" w:rsidR="008C0A95" w:rsidRPr="00FE3F30" w:rsidRDefault="008C0A95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66382332" w14:textId="77777777" w:rsidR="00415AAE" w:rsidRPr="004306EE" w:rsidRDefault="00415AAE" w:rsidP="00415AAE">
            <w:pPr>
              <w:rPr>
                <w:rFonts w:ascii="Arial" w:hAnsi="Arial" w:cs="Arial"/>
              </w:rPr>
            </w:pPr>
          </w:p>
          <w:p w14:paraId="4B98BAED" w14:textId="6E63E1EF" w:rsidR="004306EE" w:rsidRDefault="004306EE" w:rsidP="00E27FA9">
            <w:pPr>
              <w:rPr>
                <w:rStyle w:val="Hyperlink"/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 xml:space="preserve">Complete TU Trainee curriculum and information on delivery can be accessed at ANY time on the Mentors Teams site </w:t>
            </w:r>
          </w:p>
          <w:p w14:paraId="10F75BFE" w14:textId="77777777" w:rsidR="000B28ED" w:rsidRPr="004306EE" w:rsidRDefault="000B28ED" w:rsidP="004306EE">
            <w:pPr>
              <w:rPr>
                <w:rFonts w:ascii="Arial" w:hAnsi="Arial" w:cs="Arial"/>
              </w:rPr>
            </w:pPr>
          </w:p>
          <w:p w14:paraId="54348A1C" w14:textId="2E3652D2" w:rsidR="004306EE" w:rsidRPr="000B28ED" w:rsidRDefault="000B28ED" w:rsidP="00415AAE">
            <w:pPr>
              <w:rPr>
                <w:rFonts w:cstheme="minorHAnsi"/>
                <w:i/>
                <w:iCs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47AE9A36" w14:textId="42FD3CA9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15AAE" w14:paraId="23898FF9" w14:textId="77777777" w:rsidTr="009E0704">
        <w:tc>
          <w:tcPr>
            <w:tcW w:w="709" w:type="dxa"/>
            <w:shd w:val="clear" w:color="auto" w:fill="D0CECE" w:themeFill="background2" w:themeFillShade="E6"/>
          </w:tcPr>
          <w:p w14:paraId="6054A0ED" w14:textId="4F396976" w:rsidR="00415AAE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261" w:type="dxa"/>
            <w:shd w:val="clear" w:color="auto" w:fill="D0CECE" w:themeFill="background2" w:themeFillShade="E6"/>
          </w:tcPr>
          <w:p w14:paraId="29AE8E0C" w14:textId="7EA81821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5670" w:type="dxa"/>
            <w:shd w:val="clear" w:color="auto" w:fill="D0CECE" w:themeFill="background2" w:themeFillShade="E6"/>
          </w:tcPr>
          <w:p w14:paraId="045CE6C3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288C360E" w14:textId="27FA4AC8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26028CCE" w14:textId="7EC968CB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0CECE" w:themeFill="background2" w:themeFillShade="E6"/>
          </w:tcPr>
          <w:p w14:paraId="4AE08CE2" w14:textId="2CE13B27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1EF1D75E" w14:textId="001134E0" w:rsidTr="009E0704">
        <w:tc>
          <w:tcPr>
            <w:tcW w:w="709" w:type="dxa"/>
          </w:tcPr>
          <w:p w14:paraId="07104D65" w14:textId="120939BC" w:rsidR="00415AAE" w:rsidRPr="003E0BD4" w:rsidRDefault="4F7EF1B3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3</w:t>
            </w:r>
          </w:p>
        </w:tc>
        <w:tc>
          <w:tcPr>
            <w:tcW w:w="3261" w:type="dxa"/>
          </w:tcPr>
          <w:p w14:paraId="39DAC644" w14:textId="16A4FC28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FD61D2">
              <w:rPr>
                <w:rFonts w:ascii="Arial" w:hAnsi="Arial" w:cs="Arial"/>
                <w:b/>
                <w:bCs/>
              </w:rPr>
              <w:t xml:space="preserve">Thursday </w:t>
            </w:r>
            <w:r w:rsidR="007C0D6D" w:rsidRPr="00FD61D2">
              <w:rPr>
                <w:rFonts w:ascii="Arial" w:hAnsi="Arial" w:cs="Arial"/>
                <w:b/>
                <w:bCs/>
              </w:rPr>
              <w:t>2</w:t>
            </w:r>
            <w:r w:rsidR="007C0D6D" w:rsidRPr="00FD61D2">
              <w:rPr>
                <w:rFonts w:ascii="Arial" w:hAnsi="Arial" w:cs="Arial"/>
                <w:b/>
                <w:bCs/>
                <w:vertAlign w:val="superscript"/>
              </w:rPr>
              <w:t>nd</w:t>
            </w:r>
            <w:r w:rsidR="007C0D6D" w:rsidRPr="00FD61D2">
              <w:rPr>
                <w:rFonts w:ascii="Arial" w:hAnsi="Arial" w:cs="Arial"/>
                <w:b/>
                <w:bCs/>
              </w:rPr>
              <w:t xml:space="preserve"> October </w:t>
            </w:r>
          </w:p>
          <w:p w14:paraId="18F4F15A" w14:textId="7777777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1775D803" w14:textId="07DBCA96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</w:rPr>
              <w:t>On Teams</w:t>
            </w:r>
          </w:p>
        </w:tc>
        <w:tc>
          <w:tcPr>
            <w:tcW w:w="5670" w:type="dxa"/>
          </w:tcPr>
          <w:p w14:paraId="7B0D75AB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4E680F1E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Mentor Role and responsibilities</w:t>
            </w:r>
          </w:p>
          <w:p w14:paraId="0918BE41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New to TUITT Mentoring </w:t>
            </w:r>
          </w:p>
          <w:p w14:paraId="15477A9D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Lead Mentors (role and introductions) and introduce the TUITT Team</w:t>
            </w:r>
          </w:p>
          <w:p w14:paraId="723798F2" w14:textId="1A4F7E9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T Trainee Curriculum (embedding the </w:t>
            </w:r>
            <w:r w:rsidR="00EB7D52">
              <w:rPr>
                <w:rFonts w:ascii="Arial" w:hAnsi="Arial" w:cs="Arial"/>
                <w:color w:val="2F5496" w:themeColor="accent1" w:themeShade="BF"/>
              </w:rPr>
              <w:t>ITTECF</w:t>
            </w: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 and the PAEF)*</w:t>
            </w:r>
          </w:p>
          <w:p w14:paraId="6C944094" w14:textId="4BA44FD2" w:rsidR="00415AAE" w:rsidRPr="00B00DFF" w:rsidRDefault="00415AAE" w:rsidP="00415AAE">
            <w:pPr>
              <w:rPr>
                <w:rFonts w:ascii="Arial" w:hAnsi="Arial" w:cs="Arial"/>
                <w:color w:val="00B050"/>
              </w:rPr>
            </w:pPr>
            <w:r w:rsidRPr="00B00DFF">
              <w:rPr>
                <w:rFonts w:ascii="Arial" w:hAnsi="Arial" w:cs="Arial"/>
                <w:color w:val="00B050"/>
              </w:rPr>
              <w:t xml:space="preserve">TUITT preparations for IT&amp;P Cycle 1 </w:t>
            </w:r>
            <w:r w:rsidRPr="00B00DFF">
              <w:rPr>
                <w:rFonts w:ascii="Arial" w:hAnsi="Arial" w:cs="Arial"/>
                <w:i/>
                <w:iCs/>
                <w:color w:val="00B050"/>
              </w:rPr>
              <w:t>Teaching Routines that create an</w:t>
            </w:r>
            <w:r w:rsidR="00242EF4" w:rsidRPr="00B00DFF">
              <w:rPr>
                <w:rFonts w:ascii="Arial" w:hAnsi="Arial" w:cs="Arial"/>
                <w:i/>
                <w:iCs/>
                <w:color w:val="00B050"/>
              </w:rPr>
              <w:t xml:space="preserve"> </w:t>
            </w:r>
            <w:r w:rsidRPr="00B00DFF">
              <w:rPr>
                <w:rFonts w:ascii="Arial" w:hAnsi="Arial" w:cs="Arial"/>
                <w:i/>
                <w:iCs/>
                <w:color w:val="00B050"/>
              </w:rPr>
              <w:t>effective learning environment</w:t>
            </w:r>
            <w:r w:rsidRPr="00B00DFF">
              <w:rPr>
                <w:rFonts w:ascii="Arial" w:hAnsi="Arial" w:cs="Arial"/>
                <w:color w:val="00B050"/>
              </w:rPr>
              <w:t xml:space="preserve"> – </w:t>
            </w:r>
            <w:r w:rsidR="00B00DFF" w:rsidRPr="00B00DFF">
              <w:rPr>
                <w:rFonts w:ascii="Arial" w:hAnsi="Arial" w:cs="Arial"/>
                <w:color w:val="00B050"/>
              </w:rPr>
              <w:t>Monday 6</w:t>
            </w:r>
            <w:r w:rsidR="00B00DFF" w:rsidRPr="00B00DFF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="00B00DFF" w:rsidRPr="00B00DFF">
              <w:rPr>
                <w:rFonts w:ascii="Arial" w:hAnsi="Arial" w:cs="Arial"/>
                <w:color w:val="00B050"/>
              </w:rPr>
              <w:t>- Friday</w:t>
            </w:r>
            <w:r w:rsidR="00F7635D">
              <w:rPr>
                <w:rFonts w:ascii="Arial" w:hAnsi="Arial" w:cs="Arial"/>
                <w:color w:val="00B050"/>
              </w:rPr>
              <w:t xml:space="preserve"> </w:t>
            </w:r>
            <w:r w:rsidR="00B00DFF" w:rsidRPr="00B00DFF">
              <w:rPr>
                <w:rFonts w:ascii="Arial" w:hAnsi="Arial" w:cs="Arial"/>
                <w:color w:val="00B050"/>
              </w:rPr>
              <w:t>10th October 2025</w:t>
            </w:r>
          </w:p>
          <w:p w14:paraId="0E7E53D2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1F62620D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lastRenderedPageBreak/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and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 xml:space="preserve">Embedding </w:t>
            </w:r>
            <w:r w:rsidRPr="003E0BD4">
              <w:rPr>
                <w:rFonts w:ascii="Arial" w:hAnsi="Arial" w:cs="Arial"/>
                <w:b/>
                <w:bCs/>
              </w:rPr>
              <w:t>Modules:</w:t>
            </w:r>
          </w:p>
          <w:p w14:paraId="1C58607F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How Trainees Learn</w:t>
            </w:r>
          </w:p>
          <w:p w14:paraId="057A9E77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Learning From Each Other</w:t>
            </w:r>
          </w:p>
          <w:p w14:paraId="1EECA709" w14:textId="4304B442" w:rsidR="00415AAE" w:rsidRPr="003E0BD4" w:rsidRDefault="008F0DCC" w:rsidP="00415AAE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color w:val="00B0F0"/>
              </w:rPr>
              <w:t>ITTE</w:t>
            </w:r>
            <w:r w:rsidR="00415AAE" w:rsidRPr="003E0BD4">
              <w:rPr>
                <w:rFonts w:ascii="Arial" w:hAnsi="Arial" w:cs="Arial"/>
                <w:color w:val="00B0F0"/>
              </w:rPr>
              <w:t>CF Key Evidence Bases</w:t>
            </w:r>
          </w:p>
        </w:tc>
        <w:tc>
          <w:tcPr>
            <w:tcW w:w="5245" w:type="dxa"/>
          </w:tcPr>
          <w:p w14:paraId="45D8B090" w14:textId="77777777" w:rsidR="004306EE" w:rsidRDefault="004306EE" w:rsidP="004306E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8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4B041D04" w14:textId="77777777" w:rsidR="00D64EF8" w:rsidRPr="00EC120C" w:rsidRDefault="00242EF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D95928F" w14:textId="77DA07D4" w:rsidR="00FE3F30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242EF4">
              <w:rPr>
                <w:rFonts w:ascii="Arial" w:hAnsi="Arial" w:cs="Arial"/>
                <w:i/>
                <w:iCs/>
              </w:rPr>
              <w:fldChar w:fldCharType="end"/>
            </w:r>
            <w:r w:rsidR="00FE3F30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FE3F30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17B16B56" w14:textId="5942367C" w:rsidR="004306EE" w:rsidRPr="00FE3F30" w:rsidRDefault="004306EE" w:rsidP="004306E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 w:rsid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33A973D3" w14:textId="77777777" w:rsidR="00415AAE" w:rsidRDefault="00FE3F30" w:rsidP="00415AAE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06CD4544" w14:textId="77777777" w:rsidR="008C0A95" w:rsidRDefault="008C0A95" w:rsidP="008C0A95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44F3B8E3" w14:textId="77777777" w:rsidR="000B28ED" w:rsidRDefault="000B28ED" w:rsidP="008C0A95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</w:p>
          <w:p w14:paraId="0006D877" w14:textId="08E219EC" w:rsidR="005E298E" w:rsidRDefault="000B28ED" w:rsidP="000B28ED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Fletcher-Wood and Zuccollo (2020) High quality professional development</w:t>
            </w:r>
          </w:p>
          <w:p w14:paraId="637C6464" w14:textId="77777777" w:rsidR="008C0A95" w:rsidRDefault="000B28ED" w:rsidP="000B28ED">
            <w:pPr>
              <w:rPr>
                <w:rFonts w:cstheme="minorHAnsi"/>
                <w:i/>
                <w:iCs/>
              </w:rPr>
            </w:pPr>
            <w:hyperlink r:id="rId19" w:history="1">
              <w:r w:rsidRPr="00E50802">
                <w:rPr>
                  <w:rStyle w:val="Hyperlink"/>
                  <w:rFonts w:cstheme="minorHAnsi"/>
                  <w:i/>
                  <w:iCs/>
                </w:rPr>
                <w:t xml:space="preserve">Kini and Podolsky (2016) </w:t>
              </w:r>
              <w:r w:rsidR="00B43498" w:rsidRPr="00E50802">
                <w:rPr>
                  <w:rStyle w:val="Hyperlink"/>
                  <w:rFonts w:cstheme="minorHAnsi"/>
                  <w:i/>
                  <w:iCs/>
                </w:rPr>
                <w:t>Does Teaching Experience Increase Teacher Effectiveness?</w:t>
              </w:r>
            </w:hyperlink>
          </w:p>
          <w:p w14:paraId="77D0C3BB" w14:textId="36242C44" w:rsidR="00B10325" w:rsidRPr="00E50802" w:rsidRDefault="00B10325" w:rsidP="000B28ED">
            <w:pPr>
              <w:rPr>
                <w:rFonts w:cstheme="minorHAnsi"/>
                <w:i/>
                <w:iCs/>
              </w:rPr>
            </w:pPr>
            <w:r w:rsidRPr="00BC60FD">
              <w:rPr>
                <w:rFonts w:cstheme="minorHAnsi"/>
                <w:i/>
                <w:iCs/>
              </w:rPr>
              <w:lastRenderedPageBreak/>
              <w:t>Ofsted (2020) ITE Curriculum Research</w:t>
            </w:r>
          </w:p>
        </w:tc>
        <w:tc>
          <w:tcPr>
            <w:tcW w:w="850" w:type="dxa"/>
          </w:tcPr>
          <w:p w14:paraId="2F2635BD" w14:textId="1AC75FD8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lastRenderedPageBreak/>
              <w:t>2</w:t>
            </w:r>
          </w:p>
        </w:tc>
      </w:tr>
      <w:tr w:rsidR="00415AAE" w14:paraId="14796AAA" w14:textId="2ED56333" w:rsidTr="009E0704">
        <w:tc>
          <w:tcPr>
            <w:tcW w:w="709" w:type="dxa"/>
          </w:tcPr>
          <w:p w14:paraId="6FE9331E" w14:textId="03ECA5B6" w:rsidR="00415AAE" w:rsidRPr="003E0BD4" w:rsidRDefault="225AB12A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4</w:t>
            </w:r>
          </w:p>
        </w:tc>
        <w:tc>
          <w:tcPr>
            <w:tcW w:w="3261" w:type="dxa"/>
          </w:tcPr>
          <w:p w14:paraId="3D721F20" w14:textId="6B03A2BF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950B10">
              <w:rPr>
                <w:rFonts w:ascii="Arial" w:hAnsi="Arial" w:cs="Arial"/>
                <w:b/>
                <w:bCs/>
              </w:rPr>
              <w:t>23</w:t>
            </w:r>
            <w:r w:rsidR="00950B10" w:rsidRPr="00950B10">
              <w:rPr>
                <w:rFonts w:ascii="Arial" w:hAnsi="Arial" w:cs="Arial"/>
                <w:b/>
                <w:bCs/>
                <w:vertAlign w:val="superscript"/>
              </w:rPr>
              <w:t>rd</w:t>
            </w:r>
            <w:r w:rsidR="00950B10">
              <w:rPr>
                <w:rFonts w:ascii="Arial" w:hAnsi="Arial" w:cs="Arial"/>
                <w:b/>
                <w:bCs/>
              </w:rPr>
              <w:t xml:space="preserve"> </w:t>
            </w:r>
            <w:r w:rsidRPr="003E0BD4">
              <w:rPr>
                <w:rFonts w:ascii="Arial" w:hAnsi="Arial" w:cs="Arial"/>
                <w:b/>
                <w:bCs/>
              </w:rPr>
              <w:t>October</w:t>
            </w:r>
          </w:p>
          <w:p w14:paraId="5E20E6BD" w14:textId="70F39100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528DEEAF" w14:textId="2F40D1E1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ams</w:t>
            </w:r>
          </w:p>
        </w:tc>
        <w:tc>
          <w:tcPr>
            <w:tcW w:w="5670" w:type="dxa"/>
          </w:tcPr>
          <w:p w14:paraId="31925BFD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56DFD55F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support available to mentors and trainees)*</w:t>
            </w:r>
          </w:p>
          <w:p w14:paraId="64097CE5" w14:textId="77777777" w:rsidR="00415AAE" w:rsidRPr="007A5FA1" w:rsidRDefault="00415AAE" w:rsidP="00415AAE">
            <w:pPr>
              <w:rPr>
                <w:rFonts w:ascii="Arial" w:hAnsi="Arial" w:cs="Arial"/>
                <w:color w:val="00B050"/>
              </w:rPr>
            </w:pPr>
            <w:r w:rsidRPr="007A5FA1">
              <w:rPr>
                <w:rFonts w:ascii="Arial" w:hAnsi="Arial" w:cs="Arial"/>
                <w:color w:val="00B050"/>
              </w:rPr>
              <w:t xml:space="preserve">Reflections on TUITT IT&amp;P Cycle 1 </w:t>
            </w:r>
            <w:r w:rsidRPr="007A5FA1">
              <w:rPr>
                <w:rFonts w:ascii="Arial" w:hAnsi="Arial" w:cs="Arial"/>
                <w:i/>
                <w:iCs/>
                <w:color w:val="00B050"/>
              </w:rPr>
              <w:t>Teaching Routines that create an effective learning environment</w:t>
            </w:r>
          </w:p>
          <w:p w14:paraId="193B44DD" w14:textId="6E7BE576" w:rsidR="00367831" w:rsidRDefault="00367831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The Great Teaching Toolkit (Evidence Based Education) as a resource for trainees and mentors</w:t>
            </w:r>
          </w:p>
          <w:p w14:paraId="33C6E397" w14:textId="77777777" w:rsidR="00317658" w:rsidRPr="00FD38C9" w:rsidRDefault="00317658" w:rsidP="00317658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SMART targets for TUITT tripartite meetings and end of placement reports</w:t>
            </w:r>
          </w:p>
          <w:p w14:paraId="0CE15073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65864DD" w14:textId="21606C5B" w:rsidR="00F404DC" w:rsidRDefault="00415AAE" w:rsidP="64DE0F1D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3C2D7206" w14:textId="77777777" w:rsidR="00317658" w:rsidRDefault="00317658" w:rsidP="64DE0F1D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0DD2367C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5480E267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oring or Coaching</w:t>
            </w:r>
          </w:p>
          <w:p w14:paraId="6F7A5B76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Observing Your Mentee</w:t>
            </w:r>
          </w:p>
          <w:p w14:paraId="694A08E9" w14:textId="4413BA19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  <w:color w:val="FF0000"/>
              </w:rPr>
              <w:t>Assessment</w:t>
            </w:r>
          </w:p>
        </w:tc>
        <w:tc>
          <w:tcPr>
            <w:tcW w:w="5245" w:type="dxa"/>
          </w:tcPr>
          <w:p w14:paraId="44207080" w14:textId="77777777" w:rsidR="00242EF4" w:rsidRDefault="00242EF4" w:rsidP="00242EF4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0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4C210802" w14:textId="77777777" w:rsidR="00D64EF8" w:rsidRPr="00EC120C" w:rsidRDefault="00242EF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348550C4" w14:textId="2A3D07AD" w:rsidR="00242EF4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242EF4">
              <w:rPr>
                <w:rFonts w:ascii="Arial" w:hAnsi="Arial" w:cs="Arial"/>
                <w:i/>
                <w:iCs/>
              </w:rPr>
              <w:fldChar w:fldCharType="end"/>
            </w:r>
            <w:r w:rsidR="00242EF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242EF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7978351C" w14:textId="77777777" w:rsidR="00242EF4" w:rsidRPr="00FE3F30" w:rsidRDefault="00242EF4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139A5F12" w14:textId="77777777" w:rsidR="00242EF4" w:rsidRDefault="00242EF4" w:rsidP="00242EF4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243DFE99" w14:textId="77777777" w:rsidR="00242EF4" w:rsidRDefault="00242EF4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4DBC6A34" w14:textId="34770638" w:rsidR="00A230DE" w:rsidRDefault="00A230DE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23F9F4FF" w14:textId="7936BEF7" w:rsidR="00503C25" w:rsidRPr="00FE3F30" w:rsidRDefault="00503C25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1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40B5CB81" w14:textId="77777777" w:rsidR="00503C25" w:rsidRDefault="00503C25" w:rsidP="00415AAE">
            <w:pPr>
              <w:rPr>
                <w:rFonts w:ascii="Arial" w:hAnsi="Arial" w:cs="Arial"/>
                <w:color w:val="FF0000"/>
              </w:rPr>
            </w:pPr>
          </w:p>
          <w:p w14:paraId="31488207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W</w:t>
            </w:r>
            <w:r>
              <w:rPr>
                <w:rFonts w:cstheme="minorHAnsi"/>
                <w:i/>
                <w:iCs/>
              </w:rPr>
              <w:t>i</w:t>
            </w:r>
            <w:r w:rsidRPr="00956B28">
              <w:rPr>
                <w:rFonts w:cstheme="minorHAnsi"/>
                <w:i/>
                <w:iCs/>
              </w:rPr>
              <w:t>liam (2018) Creating the Schools our Children Need</w:t>
            </w:r>
          </w:p>
          <w:p w14:paraId="3F45C0F2" w14:textId="77777777" w:rsidR="00F902CE" w:rsidRDefault="00F902CE" w:rsidP="00415AAE">
            <w:pPr>
              <w:rPr>
                <w:rFonts w:cstheme="minorHAnsi"/>
                <w:i/>
                <w:iCs/>
              </w:rPr>
            </w:pPr>
            <w:r w:rsidRPr="00DF43FE">
              <w:rPr>
                <w:rFonts w:cstheme="minorHAnsi"/>
                <w:i/>
                <w:iCs/>
              </w:rPr>
              <w:t>Robert Coe (2014) ‘Classroom Observation: It’s Harder Than You Think’</w:t>
            </w:r>
          </w:p>
          <w:p w14:paraId="08E00055" w14:textId="7207E53E" w:rsidR="00653229" w:rsidRPr="00834D86" w:rsidRDefault="00653229" w:rsidP="00415AAE">
            <w:pPr>
              <w:rPr>
                <w:rFonts w:ascii="Arial" w:hAnsi="Arial" w:cs="Arial"/>
                <w:color w:val="FF0000"/>
              </w:rPr>
            </w:pPr>
            <w:r w:rsidRPr="00DF43FE">
              <w:rPr>
                <w:rFonts w:eastAsia="Times New Roman" w:cstheme="minorHAnsi"/>
                <w:i/>
                <w:iCs/>
                <w:kern w:val="36"/>
                <w:lang w:eastAsia="en-GB"/>
              </w:rPr>
              <w:t>Sternad, D (2012) ‘Developing Coaching Skills: A Concise Introduction’</w:t>
            </w:r>
          </w:p>
        </w:tc>
        <w:tc>
          <w:tcPr>
            <w:tcW w:w="850" w:type="dxa"/>
          </w:tcPr>
          <w:p w14:paraId="4B4B5A3E" w14:textId="64AA27E6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15AAE" w14:paraId="1AA28D32" w14:textId="3CE88D09" w:rsidTr="009E0704">
        <w:tc>
          <w:tcPr>
            <w:tcW w:w="709" w:type="dxa"/>
            <w:tcBorders>
              <w:bottom w:val="single" w:sz="4" w:space="0" w:color="auto"/>
            </w:tcBorders>
          </w:tcPr>
          <w:p w14:paraId="76F85BF7" w14:textId="168B0C75" w:rsidR="00415AAE" w:rsidRPr="003E0BD4" w:rsidRDefault="1F46403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5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14:paraId="24E02851" w14:textId="3672BD03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C07AC0">
              <w:rPr>
                <w:rFonts w:ascii="Arial" w:hAnsi="Arial" w:cs="Arial"/>
                <w:b/>
                <w:bCs/>
              </w:rPr>
              <w:t>20</w:t>
            </w:r>
            <w:r w:rsidR="007E54E3" w:rsidRPr="007E54E3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7E54E3">
              <w:rPr>
                <w:rFonts w:ascii="Arial" w:hAnsi="Arial" w:cs="Arial"/>
                <w:b/>
                <w:bCs/>
              </w:rPr>
              <w:t xml:space="preserve"> </w:t>
            </w:r>
            <w:r w:rsidR="00C07AC0">
              <w:rPr>
                <w:rFonts w:ascii="Arial" w:hAnsi="Arial" w:cs="Arial"/>
                <w:b/>
                <w:bCs/>
              </w:rPr>
              <w:t>November</w:t>
            </w:r>
          </w:p>
          <w:p w14:paraId="46776EF0" w14:textId="180A27E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4E2743D5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ams</w:t>
            </w:r>
          </w:p>
          <w:p w14:paraId="05E89D46" w14:textId="6EE7B9E9" w:rsidR="00A713F0" w:rsidRPr="003E0BD4" w:rsidRDefault="00A713F0" w:rsidP="00415AAE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43D73137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3187E68B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Mental Health and Well-Being)*</w:t>
            </w:r>
          </w:p>
          <w:p w14:paraId="45A43AFD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SMART targets for TUITT tripartite meetings and end of placement reports</w:t>
            </w:r>
          </w:p>
          <w:p w14:paraId="4877C33E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3589F85E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909F5A2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Reflective Practice</w:t>
            </w:r>
          </w:p>
          <w:p w14:paraId="75D8C267" w14:textId="77777777" w:rsidR="00415AA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Difficult Conversations</w:t>
            </w:r>
          </w:p>
          <w:p w14:paraId="7566983C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05534010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145421A0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195375D8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7A9E6A4D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66903DF0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666F1782" w14:textId="5E210644" w:rsidR="00A713F0" w:rsidRPr="003E0BD4" w:rsidRDefault="00A713F0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0EC0D144" w14:textId="77777777" w:rsidR="00C00FE0" w:rsidRDefault="00C00FE0" w:rsidP="00C00FE0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2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625F0331" w14:textId="77777777" w:rsidR="00D64EF8" w:rsidRPr="00EC120C" w:rsidRDefault="00C00FE0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38D08DA8" w14:textId="720A5766" w:rsidR="00C00FE0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C00FE0">
              <w:rPr>
                <w:rFonts w:ascii="Arial" w:hAnsi="Arial" w:cs="Arial"/>
                <w:i/>
                <w:iCs/>
              </w:rPr>
              <w:fldChar w:fldCharType="end"/>
            </w:r>
            <w:r w:rsidR="00C00FE0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C00FE0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3D73DA0" w14:textId="1BDF15E4" w:rsidR="00C00FE0" w:rsidRPr="00FE3F30" w:rsidRDefault="00F17024" w:rsidP="00C00FE0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6363E390" w14:textId="77777777" w:rsidR="00C00FE0" w:rsidRDefault="00C00FE0" w:rsidP="00C00FE0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0A1DED3F" w14:textId="77777777" w:rsidR="00C00FE0" w:rsidRDefault="00C00FE0" w:rsidP="00C00FE0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39234CE0" w14:textId="77777777" w:rsidR="00C00FE0" w:rsidRPr="00FE3F30" w:rsidRDefault="00C00FE0" w:rsidP="00C00FE0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3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537E6031" w14:textId="77777777" w:rsidR="00C00FE0" w:rsidRDefault="00C00FE0" w:rsidP="00415AAE">
            <w:pPr>
              <w:rPr>
                <w:rFonts w:cstheme="minorHAnsi"/>
                <w:i/>
                <w:iCs/>
              </w:rPr>
            </w:pPr>
          </w:p>
          <w:p w14:paraId="03317B9F" w14:textId="00F5099C" w:rsidR="00415AAE" w:rsidRDefault="00E2779A" w:rsidP="00415AA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Handal </w:t>
            </w:r>
            <w:r w:rsidR="00D27D19">
              <w:rPr>
                <w:rFonts w:cstheme="minorHAnsi"/>
                <w:i/>
                <w:iCs/>
              </w:rPr>
              <w:t>G and Lauvas P. (1987) ‘Promoting Reflective Teaching: Supervision In Action’ OUP</w:t>
            </w:r>
          </w:p>
          <w:p w14:paraId="1DB3ED47" w14:textId="1C602EAC" w:rsidR="00E2779A" w:rsidRPr="00834D86" w:rsidRDefault="00E2779A" w:rsidP="00415AAE">
            <w:pPr>
              <w:rPr>
                <w:rFonts w:ascii="Arial" w:hAnsi="Arial" w:cs="Arial"/>
                <w:color w:val="FF0000"/>
              </w:rPr>
            </w:pPr>
            <w:r w:rsidRPr="00D052AC">
              <w:rPr>
                <w:rFonts w:eastAsia="Times New Roman" w:cstheme="minorHAnsi"/>
                <w:i/>
                <w:iCs/>
                <w:kern w:val="36"/>
                <w:lang w:eastAsia="en-GB"/>
              </w:rPr>
              <w:t xml:space="preserve">Gill, S. (2018) ‘Successful Difficult Conversations in School: Improve your team's </w:t>
            </w:r>
            <w:r w:rsidRPr="00B9025A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 xml:space="preserve">performance, behaviour </w:t>
            </w:r>
            <w:r w:rsidRPr="00B9025A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lastRenderedPageBreak/>
              <w:t>and attitude with kindness and success</w:t>
            </w:r>
            <w: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B9025A">
              <w:rPr>
                <w:rFonts w:cstheme="minorHAnsi"/>
                <w:i/>
                <w:iCs/>
                <w:color w:val="0F1111"/>
                <w:shd w:val="clear" w:color="auto" w:fill="FFFFFF"/>
              </w:rPr>
              <w:t xml:space="preserve"> John Catt Educational Lt</w:t>
            </w:r>
            <w:r>
              <w:rPr>
                <w:rFonts w:cstheme="minorHAnsi"/>
                <w:i/>
                <w:iCs/>
                <w:color w:val="0F1111"/>
                <w:shd w:val="clear" w:color="auto" w:fill="FFFFFF"/>
              </w:rPr>
              <w:t>d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07766DD" w14:textId="6EC99FE8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lastRenderedPageBreak/>
              <w:t>2</w:t>
            </w:r>
          </w:p>
        </w:tc>
      </w:tr>
      <w:tr w:rsidR="00415AAE" w14:paraId="10DF85F0" w14:textId="692E49F4" w:rsidTr="009E0704">
        <w:trPr>
          <w:trHeight w:val="3750"/>
        </w:trPr>
        <w:tc>
          <w:tcPr>
            <w:tcW w:w="709" w:type="dxa"/>
          </w:tcPr>
          <w:p w14:paraId="690F66D1" w14:textId="26B1CBEE" w:rsidR="00415AAE" w:rsidRPr="003E0BD4" w:rsidRDefault="56D3CD91" w:rsidP="00415AAE">
            <w:pPr>
              <w:rPr>
                <w:rFonts w:ascii="Arial" w:hAnsi="Arial" w:cs="Arial"/>
              </w:rPr>
            </w:pPr>
            <w:bookmarkStart w:id="0" w:name="_Hlk109402444"/>
            <w:r w:rsidRPr="64DE0F1D">
              <w:rPr>
                <w:rFonts w:ascii="Arial" w:hAnsi="Arial" w:cs="Arial"/>
              </w:rPr>
              <w:t>6</w:t>
            </w:r>
          </w:p>
        </w:tc>
        <w:tc>
          <w:tcPr>
            <w:tcW w:w="3261" w:type="dxa"/>
          </w:tcPr>
          <w:p w14:paraId="76A19312" w14:textId="5FD0541F" w:rsidR="00415AAE" w:rsidRPr="002576C7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2576C7">
              <w:rPr>
                <w:rFonts w:ascii="Arial" w:hAnsi="Arial" w:cs="Arial"/>
                <w:b/>
                <w:bCs/>
              </w:rPr>
              <w:t>Thursday 1</w:t>
            </w:r>
            <w:r w:rsidR="00A43C05">
              <w:rPr>
                <w:rFonts w:ascii="Arial" w:hAnsi="Arial" w:cs="Arial"/>
                <w:b/>
                <w:bCs/>
              </w:rPr>
              <w:t>1</w:t>
            </w:r>
            <w:r w:rsidRPr="002576C7">
              <w:rPr>
                <w:rFonts w:ascii="Arial" w:hAnsi="Arial" w:cs="Arial"/>
                <w:b/>
                <w:bCs/>
              </w:rPr>
              <w:t>th December</w:t>
            </w:r>
          </w:p>
          <w:p w14:paraId="561C86F4" w14:textId="186CE4C3" w:rsidR="00415AAE" w:rsidRPr="002576C7" w:rsidRDefault="007C0B72" w:rsidP="00415AAE">
            <w:pPr>
              <w:rPr>
                <w:rFonts w:ascii="Arial" w:hAnsi="Arial" w:cs="Arial"/>
              </w:rPr>
            </w:pPr>
            <w:r w:rsidRPr="00E05CE3">
              <w:rPr>
                <w:rFonts w:ascii="Arial" w:hAnsi="Arial" w:cs="Arial"/>
                <w:b/>
                <w:bCs/>
              </w:rPr>
              <w:t>4</w:t>
            </w:r>
            <w:r>
              <w:rPr>
                <w:rFonts w:ascii="Arial" w:hAnsi="Arial" w:cs="Arial"/>
                <w:b/>
                <w:bCs/>
              </w:rPr>
              <w:t>.00</w:t>
            </w:r>
            <w:r w:rsidRPr="00E05CE3">
              <w:rPr>
                <w:rFonts w:ascii="Arial" w:hAnsi="Arial" w:cs="Arial"/>
                <w:b/>
                <w:bCs/>
              </w:rPr>
              <w:t xml:space="preserve"> – 4.30</w:t>
            </w:r>
            <w:r>
              <w:rPr>
                <w:rFonts w:ascii="Arial" w:hAnsi="Arial" w:cs="Arial"/>
                <w:b/>
                <w:bCs/>
              </w:rPr>
              <w:t>pm</w:t>
            </w:r>
          </w:p>
          <w:p w14:paraId="3AB10371" w14:textId="77777777" w:rsidR="00415AAE" w:rsidRDefault="009E7489" w:rsidP="00415AAE">
            <w:pPr>
              <w:rPr>
                <w:rFonts w:ascii="Arial" w:hAnsi="Arial" w:cs="Arial"/>
              </w:rPr>
            </w:pPr>
            <w:r w:rsidRPr="00AE5CC4">
              <w:rPr>
                <w:rFonts w:ascii="Arial" w:hAnsi="Arial" w:cs="Arial"/>
              </w:rPr>
              <w:t>On Teams</w:t>
            </w:r>
          </w:p>
          <w:p w14:paraId="62199D0B" w14:textId="77777777" w:rsidR="00077920" w:rsidRDefault="00077920" w:rsidP="00415AAE">
            <w:pPr>
              <w:rPr>
                <w:rFonts w:ascii="Arial" w:hAnsi="Arial" w:cs="Arial"/>
              </w:rPr>
            </w:pPr>
          </w:p>
          <w:p w14:paraId="5714DD4E" w14:textId="069FA015" w:rsidR="003325CA" w:rsidRPr="00E05CE3" w:rsidRDefault="003325CA" w:rsidP="00415AAE">
            <w:pPr>
              <w:rPr>
                <w:rFonts w:ascii="Arial" w:hAnsi="Arial" w:cs="Arial"/>
                <w:b/>
                <w:bCs/>
              </w:rPr>
            </w:pPr>
            <w:r w:rsidRPr="00E05CE3">
              <w:rPr>
                <w:rFonts w:ascii="Arial" w:hAnsi="Arial" w:cs="Arial"/>
                <w:b/>
                <w:bCs/>
              </w:rPr>
              <w:t>Online support session from mentoring team.</w:t>
            </w:r>
          </w:p>
          <w:p w14:paraId="40A27B6B" w14:textId="77777777" w:rsidR="003325CA" w:rsidRDefault="003325CA" w:rsidP="00415AAE">
            <w:pPr>
              <w:rPr>
                <w:rFonts w:ascii="Arial" w:hAnsi="Arial" w:cs="Arial"/>
              </w:rPr>
            </w:pPr>
          </w:p>
          <w:p w14:paraId="2802AEE8" w14:textId="59474BA3" w:rsidR="00077920" w:rsidRDefault="003325CA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ntor Training </w:t>
            </w:r>
            <w:r w:rsidR="00077920">
              <w:rPr>
                <w:rFonts w:ascii="Arial" w:hAnsi="Arial" w:cs="Arial"/>
              </w:rPr>
              <w:t>ASYNCHRONOUS</w:t>
            </w:r>
          </w:p>
          <w:p w14:paraId="08C3369A" w14:textId="74D2211E" w:rsidR="00077920" w:rsidRPr="007F1CEC" w:rsidRDefault="00077920" w:rsidP="00415AAE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5670" w:type="dxa"/>
          </w:tcPr>
          <w:p w14:paraId="33FA444F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231B49DE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formative assessment and feedback)*</w:t>
            </w:r>
          </w:p>
          <w:p w14:paraId="7B99A8EA" w14:textId="6F9D870B" w:rsidR="00271686" w:rsidRDefault="00271686" w:rsidP="00271686">
            <w:pPr>
              <w:rPr>
                <w:rFonts w:ascii="Arial" w:hAnsi="Arial" w:cs="Arial"/>
                <w:color w:val="00B050"/>
              </w:rPr>
            </w:pPr>
            <w:r w:rsidRPr="00271686">
              <w:rPr>
                <w:rFonts w:ascii="Arial" w:hAnsi="Arial" w:cs="Arial"/>
                <w:color w:val="00B050"/>
              </w:rPr>
              <w:t xml:space="preserve">TUITT preparations for IT&amp;P Cycle 2 </w:t>
            </w:r>
            <w:r w:rsidRPr="00271686">
              <w:rPr>
                <w:rFonts w:ascii="Arial" w:hAnsi="Arial" w:cs="Arial"/>
                <w:i/>
                <w:iCs/>
                <w:color w:val="00B050"/>
              </w:rPr>
              <w:t>Embedding decoding and encoding in early reading and spelling</w:t>
            </w:r>
            <w:r w:rsidRPr="00271686">
              <w:rPr>
                <w:rFonts w:ascii="Arial" w:hAnsi="Arial" w:cs="Arial"/>
                <w:color w:val="00B050"/>
              </w:rPr>
              <w:t xml:space="preserve"> – Monday 5</w:t>
            </w:r>
            <w:r w:rsidRPr="0027168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271686">
              <w:rPr>
                <w:rFonts w:ascii="Arial" w:hAnsi="Arial" w:cs="Arial"/>
                <w:color w:val="00B050"/>
              </w:rPr>
              <w:t xml:space="preserve"> – Friday 9</w:t>
            </w:r>
            <w:r w:rsidRPr="0027168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271686">
              <w:rPr>
                <w:rFonts w:ascii="Arial" w:hAnsi="Arial" w:cs="Arial"/>
                <w:color w:val="00B050"/>
              </w:rPr>
              <w:t xml:space="preserve"> January 2026</w:t>
            </w:r>
          </w:p>
          <w:p w14:paraId="5653CB93" w14:textId="77777777" w:rsidR="005F2A43" w:rsidRDefault="005F2A43" w:rsidP="005F2A43">
            <w:pPr>
              <w:rPr>
                <w:rFonts w:ascii="Arial" w:hAnsi="Arial" w:cs="Arial"/>
                <w:color w:val="00B050"/>
              </w:rPr>
            </w:pPr>
          </w:p>
          <w:p w14:paraId="6740D2CB" w14:textId="0EEDDD69" w:rsidR="005F2A43" w:rsidRDefault="005F2A43" w:rsidP="005F2A43">
            <w:pPr>
              <w:rPr>
                <w:rFonts w:ascii="Arial" w:hAnsi="Arial" w:cs="Arial"/>
                <w:i/>
                <w:iCs/>
                <w:color w:val="00B050"/>
              </w:rPr>
            </w:pPr>
            <w:r>
              <w:rPr>
                <w:rFonts w:ascii="Arial" w:hAnsi="Arial" w:cs="Arial"/>
                <w:color w:val="00B050"/>
              </w:rPr>
              <w:t>TUITT preparations for</w:t>
            </w:r>
            <w:r w:rsidRPr="005F2A43">
              <w:rPr>
                <w:rFonts w:ascii="Arial" w:hAnsi="Arial" w:cs="Arial"/>
                <w:color w:val="00B050"/>
              </w:rPr>
              <w:t xml:space="preserve"> IT&amp;P Cycle 3 </w:t>
            </w:r>
            <w:r w:rsidRPr="005F2A43">
              <w:rPr>
                <w:rFonts w:ascii="Arial" w:hAnsi="Arial" w:cs="Arial"/>
                <w:i/>
                <w:iCs/>
                <w:color w:val="00B050"/>
              </w:rPr>
              <w:t>Identifying pupils who need new content broken down and providing targeted and small group support</w:t>
            </w:r>
          </w:p>
          <w:p w14:paraId="42158B0D" w14:textId="4B2785E9" w:rsidR="005F2A43" w:rsidRPr="00F7083E" w:rsidRDefault="005F2A43" w:rsidP="005F2A43">
            <w:pPr>
              <w:rPr>
                <w:rFonts w:ascii="Arial" w:hAnsi="Arial" w:cs="Arial"/>
                <w:color w:val="00B050"/>
              </w:rPr>
            </w:pPr>
            <w:r w:rsidRPr="00F7083E">
              <w:rPr>
                <w:rFonts w:ascii="Arial" w:hAnsi="Arial" w:cs="Arial"/>
                <w:color w:val="00B050"/>
              </w:rPr>
              <w:t>Monday 12</w:t>
            </w:r>
            <w:r w:rsidRPr="00F7083E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F7083E">
              <w:rPr>
                <w:rFonts w:ascii="Arial" w:hAnsi="Arial" w:cs="Arial"/>
                <w:color w:val="00B050"/>
              </w:rPr>
              <w:t xml:space="preserve"> – Friday 16</w:t>
            </w:r>
            <w:r w:rsidRPr="00F7083E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F7083E">
              <w:rPr>
                <w:rFonts w:ascii="Arial" w:hAnsi="Arial" w:cs="Arial"/>
                <w:color w:val="00B050"/>
              </w:rPr>
              <w:t xml:space="preserve"> January</w:t>
            </w:r>
          </w:p>
          <w:p w14:paraId="6E0F97D6" w14:textId="77777777" w:rsidR="005F2A43" w:rsidRPr="00271686" w:rsidRDefault="005F2A43" w:rsidP="00271686">
            <w:pPr>
              <w:rPr>
                <w:rFonts w:ascii="Arial" w:hAnsi="Arial" w:cs="Arial"/>
                <w:color w:val="00B050"/>
              </w:rPr>
            </w:pPr>
          </w:p>
          <w:p w14:paraId="7A9B1E25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the End of Placement Report</w:t>
            </w:r>
          </w:p>
          <w:p w14:paraId="2BE07A1D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DB969FF" w14:textId="77777777" w:rsidR="00415AA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6762E656" w14:textId="0D69900C" w:rsidR="00AE5CC4" w:rsidRDefault="00AE5CC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End of Placement Report</w:t>
            </w:r>
          </w:p>
          <w:p w14:paraId="2D245612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6606C2BC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ees and Metacognition</w:t>
            </w:r>
          </w:p>
          <w:p w14:paraId="0759C1F8" w14:textId="2C698A1A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  <w:r w:rsidRPr="003E0BD4">
              <w:rPr>
                <w:rFonts w:ascii="Arial" w:hAnsi="Arial" w:cs="Arial"/>
                <w:color w:val="FF0000"/>
              </w:rPr>
              <w:t>Understanding Assessment</w:t>
            </w:r>
          </w:p>
        </w:tc>
        <w:tc>
          <w:tcPr>
            <w:tcW w:w="5245" w:type="dxa"/>
          </w:tcPr>
          <w:p w14:paraId="585790D6" w14:textId="77777777" w:rsidR="00F17024" w:rsidRDefault="00F17024" w:rsidP="00F17024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4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A79B9EF" w14:textId="77777777" w:rsidR="00D64EF8" w:rsidRPr="00EC120C" w:rsidRDefault="00F1702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1912E189" w14:textId="0ADEDFE4" w:rsidR="00F17024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F17024">
              <w:rPr>
                <w:rFonts w:ascii="Arial" w:hAnsi="Arial" w:cs="Arial"/>
                <w:i/>
                <w:iCs/>
              </w:rPr>
              <w:fldChar w:fldCharType="end"/>
            </w:r>
            <w:r w:rsidR="00F1702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F1702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0462F793" w14:textId="77777777" w:rsidR="00F17024" w:rsidRPr="00FE3F30" w:rsidRDefault="00F17024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63C07BB8" w14:textId="77777777" w:rsidR="00F17024" w:rsidRDefault="00F17024" w:rsidP="00F17024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6A574052" w14:textId="77777777" w:rsidR="00F17024" w:rsidRDefault="00F17024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7B319F28" w14:textId="25C63F19" w:rsidR="00A230DE" w:rsidRDefault="00A230DE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304B7B02" w14:textId="77777777" w:rsidR="00F17024" w:rsidRPr="00FE3F30" w:rsidRDefault="00F17024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5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267953F3" w14:textId="77777777" w:rsidR="00D630C9" w:rsidRDefault="00D630C9" w:rsidP="00415AAE">
            <w:pPr>
              <w:rPr>
                <w:rFonts w:ascii="Arial" w:hAnsi="Arial" w:cs="Arial"/>
                <w:color w:val="FF0000"/>
              </w:rPr>
            </w:pPr>
          </w:p>
          <w:p w14:paraId="4C050198" w14:textId="77777777" w:rsidR="00D630C9" w:rsidRDefault="00D630C9" w:rsidP="00415AAE">
            <w:pPr>
              <w:rPr>
                <w:rFonts w:cstheme="minorHAnsi"/>
                <w:i/>
                <w:iCs/>
              </w:rPr>
            </w:pPr>
            <w:r w:rsidRPr="00600087">
              <w:rPr>
                <w:rFonts w:cstheme="minorHAnsi"/>
                <w:i/>
                <w:iCs/>
              </w:rPr>
              <w:t>Jade Pearce </w:t>
            </w:r>
            <w:r>
              <w:rPr>
                <w:rFonts w:cstheme="minorHAnsi"/>
                <w:i/>
                <w:iCs/>
              </w:rPr>
              <w:t>(</w:t>
            </w:r>
            <w:r w:rsidRPr="00600087">
              <w:rPr>
                <w:rFonts w:cstheme="minorHAnsi"/>
                <w:i/>
                <w:iCs/>
              </w:rPr>
              <w:t>2022</w:t>
            </w:r>
            <w:r>
              <w:rPr>
                <w:rFonts w:cstheme="minorHAnsi"/>
                <w:i/>
                <w:iCs/>
              </w:rPr>
              <w:t>)</w:t>
            </w:r>
            <w:r w:rsidRPr="00600087">
              <w:rPr>
                <w:rFonts w:cstheme="minorHAnsi"/>
                <w:i/>
                <w:iCs/>
              </w:rPr>
              <w:t>,</w:t>
            </w:r>
            <w:r w:rsidRPr="003B5B6B">
              <w:rPr>
                <w:rFonts w:cstheme="minorHAnsi"/>
                <w:i/>
                <w:iCs/>
              </w:rPr>
              <w:t xml:space="preserve"> ‘</w:t>
            </w:r>
            <w:r w:rsidRPr="00600087">
              <w:rPr>
                <w:rFonts w:cstheme="minorHAnsi"/>
                <w:i/>
                <w:iCs/>
              </w:rPr>
              <w:t>What Every Teacher Needs to Know: How to embed evidence-informed teaching and learning in your school</w:t>
            </w:r>
            <w:r w:rsidRPr="003B5B6B">
              <w:rPr>
                <w:rFonts w:cstheme="minorHAnsi"/>
                <w:i/>
                <w:iCs/>
              </w:rPr>
              <w:t>’</w:t>
            </w:r>
            <w:r w:rsidRPr="00600087">
              <w:rPr>
                <w:rFonts w:cstheme="minorHAnsi"/>
                <w:i/>
                <w:iCs/>
              </w:rPr>
              <w:t> -  Bloomsbury</w:t>
            </w:r>
          </w:p>
          <w:p w14:paraId="5F73A62A" w14:textId="77777777" w:rsidR="000032D7" w:rsidRDefault="000032D7" w:rsidP="00415AAE">
            <w:pPr>
              <w:rPr>
                <w:rFonts w:cstheme="minorHAnsi"/>
                <w:i/>
                <w:iCs/>
              </w:rPr>
            </w:pPr>
            <w:r w:rsidRPr="003B5B6B">
              <w:rPr>
                <w:rFonts w:cstheme="minorHAnsi"/>
                <w:i/>
                <w:iCs/>
              </w:rPr>
              <w:t xml:space="preserve">Weinstein, Sumeracki &amp; Caviglioli </w:t>
            </w:r>
            <w:r>
              <w:rPr>
                <w:rFonts w:cstheme="minorHAnsi"/>
                <w:i/>
                <w:iCs/>
              </w:rPr>
              <w:t>(</w:t>
            </w:r>
            <w:r w:rsidRPr="003B5B6B">
              <w:rPr>
                <w:rFonts w:cstheme="minorHAnsi"/>
                <w:i/>
                <w:iCs/>
              </w:rPr>
              <w:t>2018</w:t>
            </w:r>
            <w:r>
              <w:rPr>
                <w:rFonts w:cstheme="minorHAnsi"/>
                <w:i/>
                <w:iCs/>
              </w:rPr>
              <w:t>)</w:t>
            </w:r>
            <w:r w:rsidRPr="003B5B6B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‘</w:t>
            </w:r>
            <w:r w:rsidRPr="003B5B6B">
              <w:rPr>
                <w:rFonts w:cstheme="minorHAnsi"/>
                <w:i/>
                <w:iCs/>
              </w:rPr>
              <w:t>Understanding How We Learn</w:t>
            </w:r>
            <w:r>
              <w:rPr>
                <w:rFonts w:cstheme="minorHAnsi"/>
                <w:i/>
                <w:iCs/>
              </w:rPr>
              <w:t>’ Routledge</w:t>
            </w:r>
          </w:p>
          <w:p w14:paraId="44DA96FF" w14:textId="72BA77AA" w:rsidR="00B10325" w:rsidRPr="00834D86" w:rsidRDefault="00B10325" w:rsidP="00415AAE">
            <w:pPr>
              <w:rPr>
                <w:rFonts w:ascii="Arial" w:hAnsi="Arial" w:cs="Arial"/>
                <w:color w:val="FF0000"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2FD7F1BB" w14:textId="4EC9C7FE" w:rsidR="00415AAE" w:rsidRPr="000B41CE" w:rsidRDefault="007A3CDD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72B2760B" w14:textId="01CF6717" w:rsidTr="009E0704">
        <w:tc>
          <w:tcPr>
            <w:tcW w:w="709" w:type="dxa"/>
            <w:shd w:val="clear" w:color="auto" w:fill="D9E2F3" w:themeFill="accent1" w:themeFillTint="33"/>
          </w:tcPr>
          <w:p w14:paraId="5AFD1B79" w14:textId="2587FCA1" w:rsidR="00415AAE" w:rsidRPr="003E0BD4" w:rsidRDefault="0CD170E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7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31112110" w14:textId="6B9A8EAE" w:rsidR="00415AAE" w:rsidRPr="003E0BD4" w:rsidRDefault="007F1A57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/B </w:t>
            </w:r>
            <w:r w:rsidR="002F5110">
              <w:rPr>
                <w:rFonts w:ascii="Arial" w:hAnsi="Arial" w:cs="Arial"/>
                <w:b/>
                <w:bCs/>
              </w:rPr>
              <w:t>26</w:t>
            </w:r>
            <w:r w:rsidR="002F5110" w:rsidRPr="002F5110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2F5110">
              <w:rPr>
                <w:rFonts w:ascii="Arial" w:hAnsi="Arial" w:cs="Arial"/>
                <w:b/>
                <w:bCs/>
              </w:rPr>
              <w:t xml:space="preserve"> January </w:t>
            </w:r>
          </w:p>
          <w:p w14:paraId="3B13CC72" w14:textId="6AC8319A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Organised via Teams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67E3DF2F" w14:textId="77777777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reparation and </w:t>
            </w:r>
            <w:r w:rsidRPr="003E0BD4">
              <w:rPr>
                <w:rFonts w:ascii="Arial" w:hAnsi="Arial" w:cs="Arial"/>
                <w:b/>
                <w:bCs/>
              </w:rPr>
              <w:t>Transition meeting</w:t>
            </w:r>
          </w:p>
          <w:p w14:paraId="019702F1" w14:textId="23608856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17A5CCC5" w14:textId="77777777" w:rsidR="00D64EF8" w:rsidRPr="00EC120C" w:rsidRDefault="00A11102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B369709" w14:textId="4EAD5471" w:rsidR="00A11102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1110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1AF9CA3" w14:textId="77777777" w:rsidR="00A11102" w:rsidRDefault="00A11102" w:rsidP="00A1110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918F1C8" w14:textId="77777777" w:rsidR="00A11102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19587CA5" w14:textId="46A361FD" w:rsidR="00415AAE" w:rsidRPr="004E2C5A" w:rsidRDefault="00A11102" w:rsidP="00415AAE">
            <w:pPr>
              <w:rPr>
                <w:rFonts w:ascii="Arial" w:hAnsi="Arial" w:cs="Arial"/>
              </w:rPr>
            </w:pPr>
            <w:hyperlink r:id="rId26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  <w:shd w:val="clear" w:color="auto" w:fill="D9E2F3" w:themeFill="accent1" w:themeFillTint="33"/>
          </w:tcPr>
          <w:p w14:paraId="0CB28C30" w14:textId="791CB58D" w:rsidR="00415AAE" w:rsidRPr="00D97BAE" w:rsidRDefault="005C1159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bookmarkEnd w:id="0"/>
      <w:tr w:rsidR="00415AAE" w14:paraId="25EE323D" w14:textId="60150BCC" w:rsidTr="009E0704">
        <w:tc>
          <w:tcPr>
            <w:tcW w:w="709" w:type="dxa"/>
          </w:tcPr>
          <w:p w14:paraId="2F20692C" w14:textId="2E3CB304" w:rsidR="00415AAE" w:rsidRPr="003E0BD4" w:rsidRDefault="0F33C84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8</w:t>
            </w:r>
          </w:p>
        </w:tc>
        <w:tc>
          <w:tcPr>
            <w:tcW w:w="3261" w:type="dxa"/>
          </w:tcPr>
          <w:p w14:paraId="59549081" w14:textId="44D3F413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A0385E">
              <w:rPr>
                <w:rFonts w:ascii="Arial" w:hAnsi="Arial" w:cs="Arial"/>
                <w:b/>
                <w:bCs/>
              </w:rPr>
              <w:t>29</w:t>
            </w:r>
            <w:r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3E0BD4">
              <w:rPr>
                <w:rFonts w:ascii="Arial" w:hAnsi="Arial" w:cs="Arial"/>
                <w:b/>
                <w:bCs/>
              </w:rPr>
              <w:t xml:space="preserve"> January</w:t>
            </w:r>
          </w:p>
          <w:p w14:paraId="096F89B7" w14:textId="4A03C6B8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</w:rPr>
              <w:t xml:space="preserve">ASYNCHRONOUS </w:t>
            </w:r>
          </w:p>
        </w:tc>
        <w:tc>
          <w:tcPr>
            <w:tcW w:w="5670" w:type="dxa"/>
          </w:tcPr>
          <w:p w14:paraId="17D6BF41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2473E45A" w14:textId="296857BA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 Trainee Curriculum (how evidence practice supports and complements the TUITT curriculum)*</w:t>
            </w:r>
          </w:p>
          <w:p w14:paraId="733F3ABF" w14:textId="081BF90E" w:rsidR="00F404DC" w:rsidRDefault="00415AAE" w:rsidP="64DE0F1D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799B8068" w14:textId="77777777" w:rsidR="00A3515A" w:rsidRDefault="00A3515A" w:rsidP="64DE0F1D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241C19CE" w14:textId="09022FA9" w:rsidR="001E4796" w:rsidRPr="001E4796" w:rsidRDefault="001E4796" w:rsidP="001E4796">
            <w:pPr>
              <w:rPr>
                <w:rFonts w:ascii="Arial" w:hAnsi="Arial" w:cs="Arial"/>
                <w:color w:val="00B050"/>
              </w:rPr>
            </w:pPr>
            <w:r w:rsidRPr="001E4796">
              <w:rPr>
                <w:rFonts w:ascii="Arial" w:hAnsi="Arial" w:cs="Arial"/>
                <w:color w:val="00B050"/>
              </w:rPr>
              <w:t xml:space="preserve">TUITT preparations for IT&amp;P Cycle 4 </w:t>
            </w:r>
            <w:r w:rsidRPr="001E4796">
              <w:rPr>
                <w:rFonts w:ascii="Arial" w:hAnsi="Arial" w:cs="Arial"/>
                <w:i/>
                <w:iCs/>
                <w:color w:val="00B050"/>
              </w:rPr>
              <w:t xml:space="preserve">High-quality verbal feedback and live marking at the point of learning </w:t>
            </w:r>
            <w:r w:rsidRPr="001E4796">
              <w:rPr>
                <w:rFonts w:ascii="Arial" w:hAnsi="Arial" w:cs="Arial"/>
                <w:color w:val="00B050"/>
              </w:rPr>
              <w:t>– Monday 2</w:t>
            </w:r>
            <w:r w:rsidRPr="001E4796">
              <w:rPr>
                <w:rFonts w:ascii="Arial" w:hAnsi="Arial" w:cs="Arial"/>
                <w:color w:val="00B050"/>
                <w:vertAlign w:val="superscript"/>
              </w:rPr>
              <w:t>nd</w:t>
            </w:r>
            <w:r w:rsidRPr="001E4796">
              <w:rPr>
                <w:rFonts w:ascii="Arial" w:hAnsi="Arial" w:cs="Arial"/>
                <w:color w:val="00B050"/>
              </w:rPr>
              <w:t xml:space="preserve"> – Friday 6</w:t>
            </w:r>
            <w:r w:rsidRPr="001E479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1E4796">
              <w:rPr>
                <w:rFonts w:ascii="Arial" w:hAnsi="Arial" w:cs="Arial"/>
                <w:color w:val="00B050"/>
              </w:rPr>
              <w:t xml:space="preserve"> March</w:t>
            </w:r>
          </w:p>
          <w:p w14:paraId="179AAE44" w14:textId="77777777" w:rsidR="001E4796" w:rsidRDefault="001E4796" w:rsidP="64DE0F1D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51F0458C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9A8E900" w14:textId="77777777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Pedagogical Research</w:t>
            </w:r>
          </w:p>
          <w:p w14:paraId="2FFF5003" w14:textId="77777777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Subject- based Research</w:t>
            </w:r>
          </w:p>
          <w:p w14:paraId="1702E4F6" w14:textId="70AD409A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  <w:color w:val="00B0F0"/>
              </w:rPr>
              <w:t>Embedding Research</w:t>
            </w:r>
          </w:p>
        </w:tc>
        <w:tc>
          <w:tcPr>
            <w:tcW w:w="5245" w:type="dxa"/>
          </w:tcPr>
          <w:p w14:paraId="04F2F3DE" w14:textId="77777777" w:rsidR="00A11102" w:rsidRDefault="00A11102" w:rsidP="00A11102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5ACDBC7" w14:textId="77777777" w:rsidR="00D64EF8" w:rsidRPr="00EC120C" w:rsidRDefault="00A11102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581EBE6E" w14:textId="6378520F" w:rsidR="00A11102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1110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2E7C5C8D" w14:textId="77777777" w:rsidR="00A11102" w:rsidRPr="00FE3F30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73F757D9" w14:textId="77777777" w:rsidR="00A11102" w:rsidRDefault="00A11102" w:rsidP="00A1110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72F21CBC" w14:textId="77777777" w:rsidR="00A11102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4D4550B5" w14:textId="77777777" w:rsidR="00A11102" w:rsidRPr="00FE3F30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8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1286B0E8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</w:p>
          <w:p w14:paraId="51919CDB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Sharples et al (2018) Putting Evidence to Work; </w:t>
            </w:r>
          </w:p>
          <w:p w14:paraId="33BC9CE6" w14:textId="77777777" w:rsidR="00E50802" w:rsidRDefault="00E50802" w:rsidP="00415AAE">
            <w:pPr>
              <w:rPr>
                <w:rFonts w:cstheme="minorHAnsi"/>
              </w:rPr>
            </w:pPr>
            <w:r w:rsidRPr="00956B28">
              <w:rPr>
                <w:rFonts w:cstheme="minorHAnsi"/>
                <w:i/>
                <w:iCs/>
              </w:rPr>
              <w:t>Deans for Impact (2017) Building Blocks Framework;</w:t>
            </w:r>
            <w:r w:rsidRPr="00956B28">
              <w:rPr>
                <w:rFonts w:cstheme="minorHAnsi"/>
              </w:rPr>
              <w:t xml:space="preserve"> </w:t>
            </w:r>
          </w:p>
          <w:p w14:paraId="3FEBC786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Great Teaching Toolkit; </w:t>
            </w:r>
          </w:p>
          <w:p w14:paraId="45246D14" w14:textId="77777777" w:rsidR="00415AAE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Kirschner and Hendrick (2020)</w:t>
            </w:r>
            <w:r w:rsidR="00983155">
              <w:t xml:space="preserve"> </w:t>
            </w:r>
            <w:r w:rsidR="00983155" w:rsidRPr="00983155">
              <w:rPr>
                <w:rFonts w:cstheme="minorHAnsi"/>
                <w:i/>
                <w:iCs/>
              </w:rPr>
              <w:t>How learning happens: Seminal works in educational psychology and what they mean in practice. Routledge. ISBN 9780367184575</w:t>
            </w:r>
          </w:p>
          <w:p w14:paraId="65165CAC" w14:textId="21797ACC" w:rsidR="00B10325" w:rsidRPr="00612C26" w:rsidRDefault="00B10325" w:rsidP="00415AAE">
            <w:pPr>
              <w:rPr>
                <w:rFonts w:ascii="Arial" w:hAnsi="Arial" w:cs="Arial"/>
                <w:color w:val="00B0F0"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2272693A" w14:textId="47D711AF" w:rsidR="00415AAE" w:rsidRPr="003E0BD4" w:rsidRDefault="00415AAE" w:rsidP="64DE0F1D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lastRenderedPageBreak/>
              <w:t>2</w:t>
            </w:r>
          </w:p>
        </w:tc>
      </w:tr>
      <w:tr w:rsidR="00415AAE" w14:paraId="55D55DAD" w14:textId="25B7B750" w:rsidTr="009E0704">
        <w:tc>
          <w:tcPr>
            <w:tcW w:w="709" w:type="dxa"/>
          </w:tcPr>
          <w:p w14:paraId="0E1F4A7E" w14:textId="3A0018F6" w:rsidR="00415AAE" w:rsidRPr="003E0BD4" w:rsidRDefault="408C7DE3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9</w:t>
            </w:r>
          </w:p>
        </w:tc>
        <w:tc>
          <w:tcPr>
            <w:tcW w:w="3261" w:type="dxa"/>
          </w:tcPr>
          <w:p w14:paraId="6F4FA222" w14:textId="2E723BE5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7E13C5">
              <w:rPr>
                <w:rFonts w:ascii="Arial" w:hAnsi="Arial" w:cs="Arial"/>
                <w:b/>
                <w:bCs/>
              </w:rPr>
              <w:t>5</w:t>
            </w:r>
            <w:r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3E0BD4">
              <w:rPr>
                <w:rFonts w:ascii="Arial" w:hAnsi="Arial" w:cs="Arial"/>
                <w:b/>
                <w:bCs/>
              </w:rPr>
              <w:t xml:space="preserve"> March </w:t>
            </w:r>
          </w:p>
          <w:p w14:paraId="6179882E" w14:textId="679E9695" w:rsidR="00415AAE" w:rsidRPr="00F056A5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ASYNCHRONOUS </w:t>
            </w:r>
          </w:p>
        </w:tc>
        <w:tc>
          <w:tcPr>
            <w:tcW w:w="5670" w:type="dxa"/>
          </w:tcPr>
          <w:p w14:paraId="41945905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7327DF11" w14:textId="32336083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 Trainee Curriculum (how the TUITT curriculum supports cross curricular </w:t>
            </w:r>
            <w:r w:rsidR="003514BC" w:rsidRPr="00FD38C9">
              <w:rPr>
                <w:rFonts w:ascii="Arial" w:hAnsi="Arial" w:cs="Arial"/>
                <w:color w:val="2F5496" w:themeColor="accent1" w:themeShade="BF"/>
              </w:rPr>
              <w:t>links) *</w:t>
            </w:r>
          </w:p>
          <w:p w14:paraId="7982EDAB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2EE4BA73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17D19509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5E4F4A24" w14:textId="77777777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Expert Coaching Modelled</w:t>
            </w:r>
          </w:p>
          <w:p w14:paraId="22DC390C" w14:textId="77777777" w:rsidR="00415AAE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Coaching: Personal Growth</w:t>
            </w:r>
          </w:p>
          <w:p w14:paraId="0E6A46B3" w14:textId="7A2A5549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</w:tcPr>
          <w:p w14:paraId="5BCEABD8" w14:textId="77777777" w:rsidR="00A230DE" w:rsidRDefault="00A230DE" w:rsidP="00A230D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9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0DF2E71B" w14:textId="77777777" w:rsidR="00D64EF8" w:rsidRPr="00EC120C" w:rsidRDefault="00A230DE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04218E5" w14:textId="3A98A44A" w:rsidR="00A230DE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230DE">
              <w:rPr>
                <w:rFonts w:ascii="Arial" w:hAnsi="Arial" w:cs="Arial"/>
                <w:i/>
                <w:iCs/>
              </w:rPr>
              <w:fldChar w:fldCharType="end"/>
            </w:r>
            <w:r w:rsidR="00A230DE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230DE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2C1EE0C" w14:textId="77777777" w:rsidR="00A230DE" w:rsidRPr="00FE3F30" w:rsidRDefault="00A230DE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54D608B7" w14:textId="77777777" w:rsidR="00A230DE" w:rsidRDefault="00A230DE" w:rsidP="00A230DE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21943D3" w14:textId="77777777" w:rsidR="00A230DE" w:rsidRDefault="00A230DE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11DCF6C2" w14:textId="26988B5F" w:rsidR="00A927B2" w:rsidRDefault="00A927B2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0E4BCC59" w14:textId="77777777" w:rsidR="00A230DE" w:rsidRPr="00FE3F30" w:rsidRDefault="00A230DE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30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0895C546" w14:textId="77777777" w:rsidR="009C0F44" w:rsidRDefault="009C0F44" w:rsidP="00415AAE">
            <w:pPr>
              <w:rPr>
                <w:rFonts w:cstheme="minorHAnsi"/>
                <w:i/>
                <w:iCs/>
              </w:rPr>
            </w:pPr>
          </w:p>
          <w:p w14:paraId="0527B5C5" w14:textId="77777777" w:rsidR="00415AAE" w:rsidRDefault="009C0F44" w:rsidP="00415AAE">
            <w:pPr>
              <w:rPr>
                <w:rFonts w:cstheme="minorHAnsi"/>
                <w:i/>
                <w:iCs/>
              </w:rPr>
            </w:pPr>
            <w:r w:rsidRPr="009C0F44">
              <w:rPr>
                <w:rFonts w:cstheme="minorHAnsi"/>
                <w:i/>
                <w:iCs/>
              </w:rPr>
              <w:t>Connor, M and Pokora J (2017) ‘Coaching and Mentoring at Work, 3rd Edition: Developing Effective Practice Open University Press</w:t>
            </w:r>
          </w:p>
          <w:p w14:paraId="1E26E96B" w14:textId="5F74F625" w:rsidR="00355508" w:rsidRPr="003E0BD4" w:rsidRDefault="00355508" w:rsidP="00415AAE">
            <w:pPr>
              <w:rPr>
                <w:rFonts w:ascii="Arial" w:hAnsi="Arial" w:cs="Arial"/>
                <w:color w:val="00B050"/>
              </w:rPr>
            </w:pPr>
            <w:r w:rsidRPr="00BC60FD">
              <w:rPr>
                <w:rFonts w:ascii="Calibri" w:hAnsi="Calibri" w:cs="Calibri"/>
                <w:i/>
                <w:iCs/>
              </w:rPr>
              <w:t>Dembkowski and Eldridge (2003) Beyond GROW: A new coaching model</w:t>
            </w:r>
          </w:p>
        </w:tc>
        <w:tc>
          <w:tcPr>
            <w:tcW w:w="850" w:type="dxa"/>
          </w:tcPr>
          <w:p w14:paraId="14004145" w14:textId="1902462A" w:rsidR="00415AAE" w:rsidRPr="003E0BD4" w:rsidRDefault="007A3CDD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57026B4A" w14:textId="606BA351" w:rsidTr="009E0704">
        <w:tc>
          <w:tcPr>
            <w:tcW w:w="709" w:type="dxa"/>
          </w:tcPr>
          <w:p w14:paraId="11DF81F5" w14:textId="6F9975D8" w:rsidR="00415AAE" w:rsidRPr="003E0BD4" w:rsidRDefault="635D9AE3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0</w:t>
            </w:r>
          </w:p>
        </w:tc>
        <w:tc>
          <w:tcPr>
            <w:tcW w:w="3261" w:type="dxa"/>
          </w:tcPr>
          <w:p w14:paraId="733E94CF" w14:textId="2B7262F8" w:rsidR="00415AAE" w:rsidRPr="00854B75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854B75">
              <w:rPr>
                <w:rFonts w:ascii="Arial" w:hAnsi="Arial" w:cs="Arial"/>
                <w:b/>
                <w:bCs/>
              </w:rPr>
              <w:t>Thursday 2</w:t>
            </w:r>
            <w:r w:rsidR="00545DEF">
              <w:rPr>
                <w:rFonts w:ascii="Arial" w:hAnsi="Arial" w:cs="Arial"/>
                <w:b/>
                <w:bCs/>
              </w:rPr>
              <w:t>3rd</w:t>
            </w:r>
            <w:r w:rsidRPr="00854B75">
              <w:rPr>
                <w:rFonts w:ascii="Arial" w:hAnsi="Arial" w:cs="Arial"/>
                <w:b/>
                <w:bCs/>
              </w:rPr>
              <w:t xml:space="preserve"> April</w:t>
            </w:r>
          </w:p>
          <w:p w14:paraId="46895A10" w14:textId="3026C00F" w:rsidR="00415AAE" w:rsidRPr="00390F70" w:rsidRDefault="00390F70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YNCHRONOUS</w:t>
            </w:r>
          </w:p>
        </w:tc>
        <w:tc>
          <w:tcPr>
            <w:tcW w:w="5670" w:type="dxa"/>
          </w:tcPr>
          <w:p w14:paraId="49DF598E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187B803E" w14:textId="42693365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 Trainee Curriculum (mentor </w:t>
            </w:r>
            <w:r w:rsidR="004033FB" w:rsidRPr="00FD38C9">
              <w:rPr>
                <w:rFonts w:ascii="Arial" w:hAnsi="Arial" w:cs="Arial"/>
                <w:color w:val="2F5496" w:themeColor="accent1" w:themeShade="BF"/>
              </w:rPr>
              <w:t>self-reflection</w:t>
            </w: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 and </w:t>
            </w:r>
            <w:r w:rsidR="005F3895" w:rsidRPr="00FD38C9">
              <w:rPr>
                <w:rFonts w:ascii="Arial" w:hAnsi="Arial" w:cs="Arial"/>
                <w:color w:val="2F5496" w:themeColor="accent1" w:themeShade="BF"/>
              </w:rPr>
              <w:t>feedback) *</w:t>
            </w:r>
          </w:p>
          <w:p w14:paraId="54F39454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795CF7">
              <w:rPr>
                <w:rFonts w:ascii="Arial" w:hAnsi="Arial" w:cs="Arial"/>
                <w:color w:val="2F5496" w:themeColor="accent1" w:themeShade="BF"/>
              </w:rPr>
              <w:t xml:space="preserve">Reflections on IT&amp;P Cycle 4 </w:t>
            </w:r>
            <w:r w:rsidRPr="00795CF7">
              <w:rPr>
                <w:rFonts w:ascii="Arial" w:hAnsi="Arial" w:cs="Arial"/>
                <w:i/>
                <w:iCs/>
                <w:color w:val="2F5496" w:themeColor="accent1" w:themeShade="BF"/>
              </w:rPr>
              <w:t>High-quality verbal feedback and live marking at the point of learning</w:t>
            </w:r>
            <w:r w:rsidRPr="00795CF7">
              <w:rPr>
                <w:rFonts w:ascii="Arial" w:hAnsi="Arial" w:cs="Arial"/>
                <w:color w:val="2F5496" w:themeColor="accent1" w:themeShade="BF"/>
              </w:rPr>
              <w:t>.</w:t>
            </w:r>
          </w:p>
          <w:p w14:paraId="1F8E3123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the end of placement report and recap on SMART targets for ECTs</w:t>
            </w:r>
          </w:p>
          <w:p w14:paraId="2CFFBE4B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6A340E06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6A0AE0A8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1E50EB49" w14:textId="3E597D20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  <w:color w:val="00B0F0"/>
              </w:rPr>
              <w:t>The Wider Curriculum</w:t>
            </w:r>
          </w:p>
        </w:tc>
        <w:tc>
          <w:tcPr>
            <w:tcW w:w="5245" w:type="dxa"/>
          </w:tcPr>
          <w:p w14:paraId="171D8F9F" w14:textId="77777777" w:rsidR="00A927B2" w:rsidRDefault="00A927B2" w:rsidP="00A927B2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1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209E3F33" w14:textId="77777777" w:rsidR="00D64EF8" w:rsidRPr="00EC120C" w:rsidRDefault="00A927B2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EC2959A" w14:textId="71EB3A8D" w:rsidR="00A927B2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927B2">
              <w:rPr>
                <w:rFonts w:ascii="Arial" w:hAnsi="Arial" w:cs="Arial"/>
                <w:i/>
                <w:iCs/>
              </w:rPr>
              <w:fldChar w:fldCharType="end"/>
            </w:r>
            <w:r w:rsidR="00A927B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927B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59F1E25A" w14:textId="77777777" w:rsidR="00A927B2" w:rsidRDefault="00A927B2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47E2784A" w14:textId="0984D3A1" w:rsidR="00EE3344" w:rsidRPr="00FE3F30" w:rsidRDefault="00EE3344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2F857362" w14:textId="77777777" w:rsidR="00A927B2" w:rsidRDefault="00A927B2" w:rsidP="00A927B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2DA84487" w14:textId="77777777" w:rsidR="00A927B2" w:rsidRDefault="00A927B2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2B59C549" w14:textId="77777777" w:rsidR="00A927B2" w:rsidRDefault="00A927B2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19857BC9" w14:textId="77777777" w:rsidR="00A927B2" w:rsidRDefault="00A927B2" w:rsidP="004E56A2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</w:p>
          <w:p w14:paraId="781AD996" w14:textId="45278E28" w:rsidR="004E56A2" w:rsidRDefault="004E56A2" w:rsidP="004E56A2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lastRenderedPageBreak/>
              <w:t>Wright. T (2018) ‘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ow to be a Brilliant Mentor: Developing Outstanding Teachers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Routledge</w:t>
            </w:r>
          </w:p>
          <w:p w14:paraId="215F1056" w14:textId="497D45DA" w:rsidR="00415AAE" w:rsidRPr="003E0BD4" w:rsidRDefault="00D34604" w:rsidP="00415AAE">
            <w:pPr>
              <w:rPr>
                <w:rFonts w:ascii="Arial" w:hAnsi="Arial" w:cs="Arial"/>
              </w:rPr>
            </w:pPr>
            <w:r>
              <w:rPr>
                <w:rFonts w:cstheme="minorHAnsi"/>
                <w:i/>
                <w:iCs/>
              </w:rPr>
              <w:t>Ghaye.T (2011) ‘Teaching and Learning Through Reflective Practice: A Practical Guide For Positive Action’ Routledge</w:t>
            </w:r>
          </w:p>
        </w:tc>
        <w:tc>
          <w:tcPr>
            <w:tcW w:w="850" w:type="dxa"/>
          </w:tcPr>
          <w:p w14:paraId="1C6537CA" w14:textId="47F1F123" w:rsidR="00415AAE" w:rsidRPr="003E0BD4" w:rsidRDefault="00E154D7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415AAE" w14:paraId="009D2266" w14:textId="77777777" w:rsidTr="009E0704">
        <w:tc>
          <w:tcPr>
            <w:tcW w:w="709" w:type="dxa"/>
            <w:shd w:val="clear" w:color="auto" w:fill="DBDBDB" w:themeFill="accent3" w:themeFillTint="66"/>
          </w:tcPr>
          <w:p w14:paraId="66B96D9F" w14:textId="3FCDFD3F" w:rsidR="00415AAE" w:rsidRPr="003E0BD4" w:rsidRDefault="0A0E9E9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  <w:r w:rsidR="00415AAE" w:rsidRPr="64DE0F1D">
              <w:rPr>
                <w:rFonts w:ascii="Arial" w:hAnsi="Arial" w:cs="Arial"/>
              </w:rPr>
              <w:t>1</w:t>
            </w:r>
          </w:p>
        </w:tc>
        <w:tc>
          <w:tcPr>
            <w:tcW w:w="3261" w:type="dxa"/>
            <w:shd w:val="clear" w:color="auto" w:fill="DBDBDB" w:themeFill="accent3" w:themeFillTint="66"/>
          </w:tcPr>
          <w:p w14:paraId="765C7211" w14:textId="2890539E" w:rsidR="00415AAE" w:rsidRDefault="0081592D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9624B9">
              <w:rPr>
                <w:rFonts w:ascii="Arial" w:hAnsi="Arial" w:cs="Arial"/>
                <w:b/>
                <w:bCs/>
              </w:rPr>
              <w:t>4</w:t>
            </w:r>
            <w:r w:rsidRPr="0081592D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572C5">
              <w:rPr>
                <w:rFonts w:ascii="Arial" w:hAnsi="Arial" w:cs="Arial"/>
                <w:b/>
                <w:bCs/>
              </w:rPr>
              <w:t>June</w:t>
            </w:r>
          </w:p>
          <w:p w14:paraId="72AF586E" w14:textId="76F6F66D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YNCHRONOUS </w:t>
            </w:r>
          </w:p>
        </w:tc>
        <w:tc>
          <w:tcPr>
            <w:tcW w:w="5670" w:type="dxa"/>
            <w:shd w:val="clear" w:color="auto" w:fill="DBDBDB" w:themeFill="accent3" w:themeFillTint="66"/>
          </w:tcPr>
          <w:p w14:paraId="0A220447" w14:textId="77777777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33BB9156" w14:textId="3564C50B" w:rsidR="009624B9" w:rsidRDefault="009624B9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 to ECF</w:t>
            </w:r>
          </w:p>
          <w:p w14:paraId="4BE074D6" w14:textId="25D07862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BDBDB" w:themeFill="accent3" w:themeFillTint="66"/>
          </w:tcPr>
          <w:p w14:paraId="5AD6F9C0" w14:textId="77777777" w:rsidR="00A927B2" w:rsidRPr="004306EE" w:rsidRDefault="00A927B2" w:rsidP="00A927B2">
            <w:pPr>
              <w:rPr>
                <w:rFonts w:ascii="Arial" w:hAnsi="Arial" w:cs="Arial"/>
                <w:i/>
                <w:iCs/>
              </w:rPr>
            </w:pPr>
            <w:hyperlink r:id="rId32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2A0DA510" w14:textId="77777777" w:rsidR="00D64EF8" w:rsidRPr="00EC120C" w:rsidRDefault="00EE334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CEF1FC3" w14:textId="68821467" w:rsidR="00415AAE" w:rsidRPr="00EE3344" w:rsidRDefault="00D64EF8" w:rsidP="00D64E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EE3344">
              <w:rPr>
                <w:rFonts w:ascii="Arial" w:hAnsi="Arial" w:cs="Arial"/>
                <w:i/>
                <w:iCs/>
              </w:rPr>
              <w:fldChar w:fldCharType="end"/>
            </w:r>
            <w:r w:rsidR="00EE334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EE334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DBDBDB" w:themeFill="accent3" w:themeFillTint="66"/>
          </w:tcPr>
          <w:p w14:paraId="7CA27CDD" w14:textId="1514BC75" w:rsidR="00415AAE" w:rsidRPr="003E0BD4" w:rsidRDefault="00415AAE" w:rsidP="64DE0F1D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</w:p>
        </w:tc>
      </w:tr>
      <w:tr w:rsidR="00415AAE" w14:paraId="195794B8" w14:textId="373F325F" w:rsidTr="009E0704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3FE15DDA" w14:textId="30CE5B96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  <w:shd w:val="clear" w:color="auto" w:fill="D9E2F3" w:themeFill="accent1" w:themeFillTint="33"/>
          </w:tcPr>
          <w:p w14:paraId="6E90657B" w14:textId="386B030C" w:rsidR="00415AAE" w:rsidRPr="003E0BD4" w:rsidRDefault="00415AAE" w:rsidP="00415AAE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 xml:space="preserve">- </w:t>
            </w:r>
            <w:r w:rsidR="007A3CDD">
              <w:rPr>
                <w:rFonts w:ascii="Arial" w:hAnsi="Arial" w:cs="Arial"/>
              </w:rPr>
              <w:t>16</w:t>
            </w:r>
            <w:r w:rsidRPr="546E5A26">
              <w:rPr>
                <w:rFonts w:ascii="Arial" w:hAnsi="Arial" w:cs="Arial"/>
              </w:rPr>
              <w:t xml:space="preserve">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002B548F" w14:textId="640F0829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</w:tr>
    </w:tbl>
    <w:p w14:paraId="086EE6B3" w14:textId="222B0A13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</w:t>
      </w:r>
      <w:r w:rsidR="00E27FA9">
        <w:rPr>
          <w:rFonts w:ascii="Calibri" w:eastAsia="Calibri" w:hAnsi="Calibri" w:cs="Calibri"/>
        </w:rPr>
        <w:t xml:space="preserve">. </w:t>
      </w:r>
    </w:p>
    <w:sectPr w:rsidR="00B45FDE" w:rsidSect="00BE7264">
      <w:headerReference w:type="default" r:id="rId3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E37AE" w14:textId="77777777" w:rsidR="00300711" w:rsidRDefault="00300711" w:rsidP="00D669AD">
      <w:pPr>
        <w:spacing w:after="0" w:line="240" w:lineRule="auto"/>
      </w:pPr>
      <w:r>
        <w:separator/>
      </w:r>
    </w:p>
  </w:endnote>
  <w:endnote w:type="continuationSeparator" w:id="0">
    <w:p w14:paraId="0328FFFC" w14:textId="77777777" w:rsidR="00300711" w:rsidRDefault="00300711" w:rsidP="00D669AD">
      <w:pPr>
        <w:spacing w:after="0" w:line="240" w:lineRule="auto"/>
      </w:pPr>
      <w:r>
        <w:continuationSeparator/>
      </w:r>
    </w:p>
  </w:endnote>
  <w:endnote w:type="continuationNotice" w:id="1">
    <w:p w14:paraId="78A2FF52" w14:textId="77777777" w:rsidR="00300711" w:rsidRDefault="003007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4987E" w14:textId="77777777" w:rsidR="00300711" w:rsidRDefault="00300711" w:rsidP="00D669AD">
      <w:pPr>
        <w:spacing w:after="0" w:line="240" w:lineRule="auto"/>
      </w:pPr>
      <w:r>
        <w:separator/>
      </w:r>
    </w:p>
  </w:footnote>
  <w:footnote w:type="continuationSeparator" w:id="0">
    <w:p w14:paraId="61BC551A" w14:textId="77777777" w:rsidR="00300711" w:rsidRDefault="00300711" w:rsidP="00D669AD">
      <w:pPr>
        <w:spacing w:after="0" w:line="240" w:lineRule="auto"/>
      </w:pPr>
      <w:r>
        <w:continuationSeparator/>
      </w:r>
    </w:p>
  </w:footnote>
  <w:footnote w:type="continuationNotice" w:id="1">
    <w:p w14:paraId="202F564C" w14:textId="77777777" w:rsidR="00300711" w:rsidRDefault="003007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A4294" w14:textId="19DB8C22" w:rsidR="00D669AD" w:rsidRPr="0075727D" w:rsidRDefault="00BD74E6" w:rsidP="006261F4">
    <w:pPr>
      <w:pStyle w:val="Title"/>
      <w:ind w:left="1440" w:firstLine="720"/>
      <w:rPr>
        <w:b/>
        <w:bCs/>
        <w:sz w:val="28"/>
        <w:szCs w:val="28"/>
      </w:rPr>
    </w:pPr>
    <w:r w:rsidRPr="0075727D">
      <w:rPr>
        <w:b/>
        <w:bCs/>
        <w:noProof/>
        <w:sz w:val="28"/>
        <w:szCs w:val="28"/>
      </w:rPr>
      <w:drawing>
        <wp:anchor distT="0" distB="0" distL="114300" distR="114300" simplePos="0" relativeHeight="251658241" behindDoc="0" locked="0" layoutInCell="1" allowOverlap="1" wp14:anchorId="14896D51" wp14:editId="480E75D1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273D" w:rsidRPr="0075727D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584D447" wp14:editId="26A5ED8A">
          <wp:simplePos x="0" y="0"/>
          <wp:positionH relativeFrom="margin">
            <wp:posOffset>8215823</wp:posOffset>
          </wp:positionH>
          <wp:positionV relativeFrom="paragraph">
            <wp:posOffset>-305104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6521F" w:rsidRPr="0075727D">
      <w:rPr>
        <w:b/>
        <w:bCs/>
        <w:sz w:val="28"/>
        <w:szCs w:val="28"/>
      </w:rPr>
      <w:t xml:space="preserve">ITT Mentor Training </w:t>
    </w:r>
    <w:r w:rsidR="00A35B6E" w:rsidRPr="0075727D">
      <w:rPr>
        <w:b/>
        <w:bCs/>
        <w:sz w:val="28"/>
        <w:szCs w:val="28"/>
      </w:rPr>
      <w:t>Schedule</w:t>
    </w:r>
    <w:r w:rsidR="0046521F" w:rsidRPr="0075727D">
      <w:rPr>
        <w:b/>
        <w:bCs/>
        <w:sz w:val="28"/>
        <w:szCs w:val="28"/>
      </w:rPr>
      <w:t>– Key Dates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5</w:t>
    </w:r>
    <w:r w:rsidR="00E81DFD" w:rsidRPr="0075727D">
      <w:rPr>
        <w:b/>
        <w:bCs/>
        <w:sz w:val="28"/>
        <w:szCs w:val="28"/>
      </w:rPr>
      <w:t xml:space="preserve"> </w:t>
    </w:r>
    <w:r w:rsidR="00592A16" w:rsidRPr="0075727D">
      <w:rPr>
        <w:b/>
        <w:bCs/>
        <w:sz w:val="28"/>
        <w:szCs w:val="28"/>
      </w:rPr>
      <w:t>–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6</w:t>
    </w:r>
    <w:r w:rsidR="00592A16" w:rsidRPr="0075727D">
      <w:rPr>
        <w:b/>
        <w:bCs/>
        <w:sz w:val="28"/>
        <w:szCs w:val="28"/>
      </w:rPr>
      <w:t xml:space="preserve"> PGCE </w:t>
    </w:r>
    <w:r w:rsidR="003F5C8E" w:rsidRPr="0075727D">
      <w:rPr>
        <w:b/>
        <w:bCs/>
        <w:sz w:val="28"/>
        <w:szCs w:val="28"/>
      </w:rPr>
      <w:t>Primary and Secondary Mentor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4708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9F2"/>
    <w:rsid w:val="00014DD8"/>
    <w:rsid w:val="000202B0"/>
    <w:rsid w:val="00020F17"/>
    <w:rsid w:val="00022E99"/>
    <w:rsid w:val="0002639E"/>
    <w:rsid w:val="000279C2"/>
    <w:rsid w:val="000301A3"/>
    <w:rsid w:val="00031AA0"/>
    <w:rsid w:val="000373E8"/>
    <w:rsid w:val="00037B6F"/>
    <w:rsid w:val="00044B55"/>
    <w:rsid w:val="00046911"/>
    <w:rsid w:val="00057C6C"/>
    <w:rsid w:val="00062C07"/>
    <w:rsid w:val="00076002"/>
    <w:rsid w:val="000771BB"/>
    <w:rsid w:val="00077920"/>
    <w:rsid w:val="00087067"/>
    <w:rsid w:val="000910B8"/>
    <w:rsid w:val="00091479"/>
    <w:rsid w:val="00091FBE"/>
    <w:rsid w:val="00096F9A"/>
    <w:rsid w:val="000A0FF4"/>
    <w:rsid w:val="000A56E0"/>
    <w:rsid w:val="000A5D39"/>
    <w:rsid w:val="000A62CA"/>
    <w:rsid w:val="000B28ED"/>
    <w:rsid w:val="000B39E6"/>
    <w:rsid w:val="000B41CE"/>
    <w:rsid w:val="000C183D"/>
    <w:rsid w:val="000C6B5E"/>
    <w:rsid w:val="000D262F"/>
    <w:rsid w:val="000D416E"/>
    <w:rsid w:val="000D6374"/>
    <w:rsid w:val="000E194E"/>
    <w:rsid w:val="000E5291"/>
    <w:rsid w:val="00101DBA"/>
    <w:rsid w:val="001033CA"/>
    <w:rsid w:val="00105973"/>
    <w:rsid w:val="001146C7"/>
    <w:rsid w:val="001154D1"/>
    <w:rsid w:val="001210E1"/>
    <w:rsid w:val="00124DD1"/>
    <w:rsid w:val="0014360A"/>
    <w:rsid w:val="001457CC"/>
    <w:rsid w:val="00146807"/>
    <w:rsid w:val="001473DD"/>
    <w:rsid w:val="001477CE"/>
    <w:rsid w:val="00147D54"/>
    <w:rsid w:val="001521E9"/>
    <w:rsid w:val="00152831"/>
    <w:rsid w:val="00152C48"/>
    <w:rsid w:val="0015610C"/>
    <w:rsid w:val="00171B90"/>
    <w:rsid w:val="00177A29"/>
    <w:rsid w:val="00177EF5"/>
    <w:rsid w:val="00184731"/>
    <w:rsid w:val="001852D7"/>
    <w:rsid w:val="001907F5"/>
    <w:rsid w:val="001A13B6"/>
    <w:rsid w:val="001A3109"/>
    <w:rsid w:val="001A5346"/>
    <w:rsid w:val="001A7596"/>
    <w:rsid w:val="001B08A8"/>
    <w:rsid w:val="001B58FE"/>
    <w:rsid w:val="001B6C71"/>
    <w:rsid w:val="001B79DC"/>
    <w:rsid w:val="001D0F32"/>
    <w:rsid w:val="001D1D4C"/>
    <w:rsid w:val="001D2B76"/>
    <w:rsid w:val="001D2FBC"/>
    <w:rsid w:val="001D4F06"/>
    <w:rsid w:val="001E4796"/>
    <w:rsid w:val="001E5345"/>
    <w:rsid w:val="001E67FF"/>
    <w:rsid w:val="001F10F8"/>
    <w:rsid w:val="001F2751"/>
    <w:rsid w:val="00202AA0"/>
    <w:rsid w:val="00202EDD"/>
    <w:rsid w:val="00210F2C"/>
    <w:rsid w:val="002138F0"/>
    <w:rsid w:val="00221AD9"/>
    <w:rsid w:val="00221DFD"/>
    <w:rsid w:val="00226B47"/>
    <w:rsid w:val="00231A95"/>
    <w:rsid w:val="00233ECE"/>
    <w:rsid w:val="00240594"/>
    <w:rsid w:val="00242EF4"/>
    <w:rsid w:val="002554B4"/>
    <w:rsid w:val="002576C7"/>
    <w:rsid w:val="00260EFD"/>
    <w:rsid w:val="00266CBE"/>
    <w:rsid w:val="00271686"/>
    <w:rsid w:val="0027332D"/>
    <w:rsid w:val="0028173C"/>
    <w:rsid w:val="002842ED"/>
    <w:rsid w:val="002846BE"/>
    <w:rsid w:val="00292CB3"/>
    <w:rsid w:val="002932B7"/>
    <w:rsid w:val="002A4595"/>
    <w:rsid w:val="002B37FB"/>
    <w:rsid w:val="002B3872"/>
    <w:rsid w:val="002B394A"/>
    <w:rsid w:val="002B5D61"/>
    <w:rsid w:val="002B7368"/>
    <w:rsid w:val="002C2CCB"/>
    <w:rsid w:val="002D00A6"/>
    <w:rsid w:val="002D0E63"/>
    <w:rsid w:val="002D1CD6"/>
    <w:rsid w:val="002D2944"/>
    <w:rsid w:val="002D3706"/>
    <w:rsid w:val="002D403F"/>
    <w:rsid w:val="002E00F8"/>
    <w:rsid w:val="002E2C71"/>
    <w:rsid w:val="002F0455"/>
    <w:rsid w:val="002F077B"/>
    <w:rsid w:val="002F5110"/>
    <w:rsid w:val="002F562B"/>
    <w:rsid w:val="00300711"/>
    <w:rsid w:val="0030186B"/>
    <w:rsid w:val="00303C2B"/>
    <w:rsid w:val="003049D0"/>
    <w:rsid w:val="00306278"/>
    <w:rsid w:val="003135CB"/>
    <w:rsid w:val="00317658"/>
    <w:rsid w:val="00321F1E"/>
    <w:rsid w:val="00325AD3"/>
    <w:rsid w:val="003325CA"/>
    <w:rsid w:val="00345173"/>
    <w:rsid w:val="003514BC"/>
    <w:rsid w:val="00351E14"/>
    <w:rsid w:val="00352804"/>
    <w:rsid w:val="00355508"/>
    <w:rsid w:val="00361470"/>
    <w:rsid w:val="00361964"/>
    <w:rsid w:val="00363F89"/>
    <w:rsid w:val="003668B0"/>
    <w:rsid w:val="00367831"/>
    <w:rsid w:val="00367CF2"/>
    <w:rsid w:val="003837C0"/>
    <w:rsid w:val="00387AAC"/>
    <w:rsid w:val="00390F70"/>
    <w:rsid w:val="00392AE5"/>
    <w:rsid w:val="003A3D7D"/>
    <w:rsid w:val="003A59F8"/>
    <w:rsid w:val="003A65E9"/>
    <w:rsid w:val="003B0275"/>
    <w:rsid w:val="003B4520"/>
    <w:rsid w:val="003B45AA"/>
    <w:rsid w:val="003C27AE"/>
    <w:rsid w:val="003C344A"/>
    <w:rsid w:val="003C3A84"/>
    <w:rsid w:val="003C7AB0"/>
    <w:rsid w:val="003D1D0E"/>
    <w:rsid w:val="003D7A18"/>
    <w:rsid w:val="003D7C72"/>
    <w:rsid w:val="003D7CCD"/>
    <w:rsid w:val="003E0BD4"/>
    <w:rsid w:val="003E39DB"/>
    <w:rsid w:val="003E5E07"/>
    <w:rsid w:val="003E7724"/>
    <w:rsid w:val="003F59E3"/>
    <w:rsid w:val="003F5C8E"/>
    <w:rsid w:val="003F6B96"/>
    <w:rsid w:val="004033FB"/>
    <w:rsid w:val="00406355"/>
    <w:rsid w:val="004065BD"/>
    <w:rsid w:val="00407F4A"/>
    <w:rsid w:val="00410722"/>
    <w:rsid w:val="00410C93"/>
    <w:rsid w:val="00415AAE"/>
    <w:rsid w:val="00417708"/>
    <w:rsid w:val="00425DCE"/>
    <w:rsid w:val="00427124"/>
    <w:rsid w:val="004306EE"/>
    <w:rsid w:val="00430C1B"/>
    <w:rsid w:val="00430FC2"/>
    <w:rsid w:val="00431F91"/>
    <w:rsid w:val="00432D50"/>
    <w:rsid w:val="00443961"/>
    <w:rsid w:val="00445FB0"/>
    <w:rsid w:val="00451BD8"/>
    <w:rsid w:val="00451C9A"/>
    <w:rsid w:val="004532F0"/>
    <w:rsid w:val="0046521F"/>
    <w:rsid w:val="00465483"/>
    <w:rsid w:val="004761A8"/>
    <w:rsid w:val="00480B5B"/>
    <w:rsid w:val="004853D8"/>
    <w:rsid w:val="004877FF"/>
    <w:rsid w:val="00493053"/>
    <w:rsid w:val="004A4AE8"/>
    <w:rsid w:val="004A4B64"/>
    <w:rsid w:val="004A7B1D"/>
    <w:rsid w:val="004B0C4B"/>
    <w:rsid w:val="004B56A9"/>
    <w:rsid w:val="004C0DBE"/>
    <w:rsid w:val="004C6476"/>
    <w:rsid w:val="004D17C5"/>
    <w:rsid w:val="004D6E1F"/>
    <w:rsid w:val="004E086A"/>
    <w:rsid w:val="004E23F9"/>
    <w:rsid w:val="004E2C5A"/>
    <w:rsid w:val="004E56A2"/>
    <w:rsid w:val="004E5F8D"/>
    <w:rsid w:val="004E7EA3"/>
    <w:rsid w:val="004F1696"/>
    <w:rsid w:val="004F3617"/>
    <w:rsid w:val="004F7351"/>
    <w:rsid w:val="00503C25"/>
    <w:rsid w:val="00510669"/>
    <w:rsid w:val="00520AD1"/>
    <w:rsid w:val="00520C0D"/>
    <w:rsid w:val="00532F89"/>
    <w:rsid w:val="005331BF"/>
    <w:rsid w:val="00533B33"/>
    <w:rsid w:val="00534476"/>
    <w:rsid w:val="00541D03"/>
    <w:rsid w:val="0054429D"/>
    <w:rsid w:val="00545DEF"/>
    <w:rsid w:val="00550850"/>
    <w:rsid w:val="0055602B"/>
    <w:rsid w:val="0056114D"/>
    <w:rsid w:val="0056784E"/>
    <w:rsid w:val="00571E71"/>
    <w:rsid w:val="00573C5C"/>
    <w:rsid w:val="00577600"/>
    <w:rsid w:val="00584B6B"/>
    <w:rsid w:val="00584F9D"/>
    <w:rsid w:val="005875D9"/>
    <w:rsid w:val="00592A16"/>
    <w:rsid w:val="005B029C"/>
    <w:rsid w:val="005C1159"/>
    <w:rsid w:val="005C1FE7"/>
    <w:rsid w:val="005C74FD"/>
    <w:rsid w:val="005E082B"/>
    <w:rsid w:val="005E298E"/>
    <w:rsid w:val="005E6A3F"/>
    <w:rsid w:val="005F10B6"/>
    <w:rsid w:val="005F2A43"/>
    <w:rsid w:val="005F3895"/>
    <w:rsid w:val="005F52EB"/>
    <w:rsid w:val="005F5975"/>
    <w:rsid w:val="005F5A4A"/>
    <w:rsid w:val="006014CA"/>
    <w:rsid w:val="0060273D"/>
    <w:rsid w:val="00612C26"/>
    <w:rsid w:val="00617777"/>
    <w:rsid w:val="0061777B"/>
    <w:rsid w:val="00620D09"/>
    <w:rsid w:val="00622152"/>
    <w:rsid w:val="00624537"/>
    <w:rsid w:val="00624E24"/>
    <w:rsid w:val="006261F4"/>
    <w:rsid w:val="00630009"/>
    <w:rsid w:val="00631152"/>
    <w:rsid w:val="006334CF"/>
    <w:rsid w:val="00651560"/>
    <w:rsid w:val="00653229"/>
    <w:rsid w:val="00653B35"/>
    <w:rsid w:val="006556B5"/>
    <w:rsid w:val="006639C8"/>
    <w:rsid w:val="00665E0A"/>
    <w:rsid w:val="00673C23"/>
    <w:rsid w:val="006746C0"/>
    <w:rsid w:val="00683422"/>
    <w:rsid w:val="0068509C"/>
    <w:rsid w:val="0069262D"/>
    <w:rsid w:val="00693C1A"/>
    <w:rsid w:val="0069411A"/>
    <w:rsid w:val="006956FC"/>
    <w:rsid w:val="00696333"/>
    <w:rsid w:val="006A0671"/>
    <w:rsid w:val="006A6B76"/>
    <w:rsid w:val="006B6DC7"/>
    <w:rsid w:val="006C0EC8"/>
    <w:rsid w:val="006C4021"/>
    <w:rsid w:val="006C67FB"/>
    <w:rsid w:val="006D7B9E"/>
    <w:rsid w:val="006E100E"/>
    <w:rsid w:val="006E5D4D"/>
    <w:rsid w:val="006F3251"/>
    <w:rsid w:val="006F3EEE"/>
    <w:rsid w:val="006F517F"/>
    <w:rsid w:val="006F6A1A"/>
    <w:rsid w:val="00700486"/>
    <w:rsid w:val="00702421"/>
    <w:rsid w:val="007041F1"/>
    <w:rsid w:val="00704841"/>
    <w:rsid w:val="00707DFB"/>
    <w:rsid w:val="007153F2"/>
    <w:rsid w:val="007346CB"/>
    <w:rsid w:val="007376DD"/>
    <w:rsid w:val="00737CDB"/>
    <w:rsid w:val="00742B84"/>
    <w:rsid w:val="00753D97"/>
    <w:rsid w:val="0075455A"/>
    <w:rsid w:val="0075727D"/>
    <w:rsid w:val="00763A02"/>
    <w:rsid w:val="0077193E"/>
    <w:rsid w:val="0077394E"/>
    <w:rsid w:val="00774B77"/>
    <w:rsid w:val="00786118"/>
    <w:rsid w:val="00795CF7"/>
    <w:rsid w:val="007A16D3"/>
    <w:rsid w:val="007A2045"/>
    <w:rsid w:val="007A3CDD"/>
    <w:rsid w:val="007A5FA1"/>
    <w:rsid w:val="007A66B0"/>
    <w:rsid w:val="007A67DC"/>
    <w:rsid w:val="007B5507"/>
    <w:rsid w:val="007B6A00"/>
    <w:rsid w:val="007C0B72"/>
    <w:rsid w:val="007C0D6D"/>
    <w:rsid w:val="007C132C"/>
    <w:rsid w:val="007C18E4"/>
    <w:rsid w:val="007D1ADC"/>
    <w:rsid w:val="007D44CE"/>
    <w:rsid w:val="007D6FA7"/>
    <w:rsid w:val="007E039A"/>
    <w:rsid w:val="007E13C5"/>
    <w:rsid w:val="007E1919"/>
    <w:rsid w:val="007E1E5F"/>
    <w:rsid w:val="007E54E3"/>
    <w:rsid w:val="007E732A"/>
    <w:rsid w:val="007F03E3"/>
    <w:rsid w:val="007F0D14"/>
    <w:rsid w:val="007F1030"/>
    <w:rsid w:val="007F1A57"/>
    <w:rsid w:val="007F1B26"/>
    <w:rsid w:val="007F1CEC"/>
    <w:rsid w:val="007F44AB"/>
    <w:rsid w:val="007F78EC"/>
    <w:rsid w:val="00800753"/>
    <w:rsid w:val="00807AA2"/>
    <w:rsid w:val="00815078"/>
    <w:rsid w:val="0081592D"/>
    <w:rsid w:val="00817DE2"/>
    <w:rsid w:val="00822CCB"/>
    <w:rsid w:val="008262EC"/>
    <w:rsid w:val="008324CF"/>
    <w:rsid w:val="00833EBA"/>
    <w:rsid w:val="00834B8E"/>
    <w:rsid w:val="00834D86"/>
    <w:rsid w:val="00837925"/>
    <w:rsid w:val="00845AA3"/>
    <w:rsid w:val="00850436"/>
    <w:rsid w:val="0085141B"/>
    <w:rsid w:val="00854B75"/>
    <w:rsid w:val="00857DDE"/>
    <w:rsid w:val="00860C1B"/>
    <w:rsid w:val="00862894"/>
    <w:rsid w:val="0086418E"/>
    <w:rsid w:val="00864569"/>
    <w:rsid w:val="008729FD"/>
    <w:rsid w:val="00874851"/>
    <w:rsid w:val="00874AC6"/>
    <w:rsid w:val="00882A66"/>
    <w:rsid w:val="00891F1D"/>
    <w:rsid w:val="00896792"/>
    <w:rsid w:val="008B1CE7"/>
    <w:rsid w:val="008B7493"/>
    <w:rsid w:val="008C0A95"/>
    <w:rsid w:val="008C4059"/>
    <w:rsid w:val="008D11C0"/>
    <w:rsid w:val="008D5146"/>
    <w:rsid w:val="008D7225"/>
    <w:rsid w:val="008F0096"/>
    <w:rsid w:val="008F0DCC"/>
    <w:rsid w:val="008F4C86"/>
    <w:rsid w:val="00901AA7"/>
    <w:rsid w:val="0090231D"/>
    <w:rsid w:val="00902455"/>
    <w:rsid w:val="009045AE"/>
    <w:rsid w:val="009053EC"/>
    <w:rsid w:val="0091061F"/>
    <w:rsid w:val="00911DCF"/>
    <w:rsid w:val="009156E9"/>
    <w:rsid w:val="00920E82"/>
    <w:rsid w:val="00922819"/>
    <w:rsid w:val="009239E7"/>
    <w:rsid w:val="009265C7"/>
    <w:rsid w:val="00931063"/>
    <w:rsid w:val="00931958"/>
    <w:rsid w:val="009336B5"/>
    <w:rsid w:val="00935D7D"/>
    <w:rsid w:val="00943580"/>
    <w:rsid w:val="00943585"/>
    <w:rsid w:val="0094469C"/>
    <w:rsid w:val="00946531"/>
    <w:rsid w:val="00950B10"/>
    <w:rsid w:val="00956F05"/>
    <w:rsid w:val="009622B9"/>
    <w:rsid w:val="009624B9"/>
    <w:rsid w:val="00972269"/>
    <w:rsid w:val="00976C84"/>
    <w:rsid w:val="00983155"/>
    <w:rsid w:val="00990D7F"/>
    <w:rsid w:val="009974E2"/>
    <w:rsid w:val="009A1824"/>
    <w:rsid w:val="009A2D8D"/>
    <w:rsid w:val="009A69FC"/>
    <w:rsid w:val="009B47AC"/>
    <w:rsid w:val="009B6CC0"/>
    <w:rsid w:val="009C0F44"/>
    <w:rsid w:val="009C5610"/>
    <w:rsid w:val="009D6378"/>
    <w:rsid w:val="009E0704"/>
    <w:rsid w:val="009E23DB"/>
    <w:rsid w:val="009E7489"/>
    <w:rsid w:val="009E78D6"/>
    <w:rsid w:val="009F3816"/>
    <w:rsid w:val="009F7C1B"/>
    <w:rsid w:val="00A0385E"/>
    <w:rsid w:val="00A04B30"/>
    <w:rsid w:val="00A11102"/>
    <w:rsid w:val="00A153C5"/>
    <w:rsid w:val="00A17D4E"/>
    <w:rsid w:val="00A230DE"/>
    <w:rsid w:val="00A25440"/>
    <w:rsid w:val="00A3515A"/>
    <w:rsid w:val="00A355B9"/>
    <w:rsid w:val="00A35B6E"/>
    <w:rsid w:val="00A3615A"/>
    <w:rsid w:val="00A43C05"/>
    <w:rsid w:val="00A52491"/>
    <w:rsid w:val="00A555E8"/>
    <w:rsid w:val="00A5771F"/>
    <w:rsid w:val="00A60AE1"/>
    <w:rsid w:val="00A7053D"/>
    <w:rsid w:val="00A713F0"/>
    <w:rsid w:val="00A807FE"/>
    <w:rsid w:val="00A90A15"/>
    <w:rsid w:val="00A927B2"/>
    <w:rsid w:val="00A94B99"/>
    <w:rsid w:val="00A96B1C"/>
    <w:rsid w:val="00AB685E"/>
    <w:rsid w:val="00AB68BF"/>
    <w:rsid w:val="00AB7DD2"/>
    <w:rsid w:val="00AD224B"/>
    <w:rsid w:val="00AD279C"/>
    <w:rsid w:val="00AD5FAD"/>
    <w:rsid w:val="00AE5CC4"/>
    <w:rsid w:val="00AF1608"/>
    <w:rsid w:val="00AF1CD8"/>
    <w:rsid w:val="00AF356B"/>
    <w:rsid w:val="00AF6BC1"/>
    <w:rsid w:val="00B00DFF"/>
    <w:rsid w:val="00B02672"/>
    <w:rsid w:val="00B05369"/>
    <w:rsid w:val="00B05437"/>
    <w:rsid w:val="00B05A85"/>
    <w:rsid w:val="00B10325"/>
    <w:rsid w:val="00B111C6"/>
    <w:rsid w:val="00B15BA2"/>
    <w:rsid w:val="00B3374B"/>
    <w:rsid w:val="00B36051"/>
    <w:rsid w:val="00B3670A"/>
    <w:rsid w:val="00B4108D"/>
    <w:rsid w:val="00B43498"/>
    <w:rsid w:val="00B44323"/>
    <w:rsid w:val="00B45FDE"/>
    <w:rsid w:val="00B51154"/>
    <w:rsid w:val="00B572C5"/>
    <w:rsid w:val="00B6080A"/>
    <w:rsid w:val="00B62F6F"/>
    <w:rsid w:val="00B7047F"/>
    <w:rsid w:val="00B71871"/>
    <w:rsid w:val="00B771BE"/>
    <w:rsid w:val="00B856EE"/>
    <w:rsid w:val="00B9725E"/>
    <w:rsid w:val="00BA3D26"/>
    <w:rsid w:val="00BA41BC"/>
    <w:rsid w:val="00BA5452"/>
    <w:rsid w:val="00BA6E2B"/>
    <w:rsid w:val="00BB1E7D"/>
    <w:rsid w:val="00BB4C64"/>
    <w:rsid w:val="00BB6A3A"/>
    <w:rsid w:val="00BC3305"/>
    <w:rsid w:val="00BD2BBF"/>
    <w:rsid w:val="00BD4BAD"/>
    <w:rsid w:val="00BD74E6"/>
    <w:rsid w:val="00BE186D"/>
    <w:rsid w:val="00BE7264"/>
    <w:rsid w:val="00BF51E9"/>
    <w:rsid w:val="00BF7A47"/>
    <w:rsid w:val="00C00FE0"/>
    <w:rsid w:val="00C02C09"/>
    <w:rsid w:val="00C07AC0"/>
    <w:rsid w:val="00C07E8D"/>
    <w:rsid w:val="00C12A84"/>
    <w:rsid w:val="00C16163"/>
    <w:rsid w:val="00C23A9B"/>
    <w:rsid w:val="00C30802"/>
    <w:rsid w:val="00C3163F"/>
    <w:rsid w:val="00C34E90"/>
    <w:rsid w:val="00C40B75"/>
    <w:rsid w:val="00C45064"/>
    <w:rsid w:val="00C45242"/>
    <w:rsid w:val="00C46906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E3B"/>
    <w:rsid w:val="00C670F0"/>
    <w:rsid w:val="00C74A5D"/>
    <w:rsid w:val="00CA70FE"/>
    <w:rsid w:val="00CB172F"/>
    <w:rsid w:val="00CB32D4"/>
    <w:rsid w:val="00CB46EE"/>
    <w:rsid w:val="00CB51D9"/>
    <w:rsid w:val="00CB7C04"/>
    <w:rsid w:val="00CB7DA5"/>
    <w:rsid w:val="00CC7E36"/>
    <w:rsid w:val="00CD049F"/>
    <w:rsid w:val="00CD1EB2"/>
    <w:rsid w:val="00CD34E9"/>
    <w:rsid w:val="00CD5CA0"/>
    <w:rsid w:val="00CE26D1"/>
    <w:rsid w:val="00CE5A75"/>
    <w:rsid w:val="00CF35A4"/>
    <w:rsid w:val="00D05CC6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2DE"/>
    <w:rsid w:val="00D34604"/>
    <w:rsid w:val="00D448E4"/>
    <w:rsid w:val="00D4668E"/>
    <w:rsid w:val="00D50531"/>
    <w:rsid w:val="00D52754"/>
    <w:rsid w:val="00D53B85"/>
    <w:rsid w:val="00D62E56"/>
    <w:rsid w:val="00D630C9"/>
    <w:rsid w:val="00D64EF8"/>
    <w:rsid w:val="00D65945"/>
    <w:rsid w:val="00D66480"/>
    <w:rsid w:val="00D669AD"/>
    <w:rsid w:val="00D671A8"/>
    <w:rsid w:val="00D711E4"/>
    <w:rsid w:val="00D72A76"/>
    <w:rsid w:val="00D72EEC"/>
    <w:rsid w:val="00D752D9"/>
    <w:rsid w:val="00D837D2"/>
    <w:rsid w:val="00D85198"/>
    <w:rsid w:val="00D915F2"/>
    <w:rsid w:val="00D94E1A"/>
    <w:rsid w:val="00D950E6"/>
    <w:rsid w:val="00D97BAE"/>
    <w:rsid w:val="00DA055B"/>
    <w:rsid w:val="00DA2910"/>
    <w:rsid w:val="00DA5D87"/>
    <w:rsid w:val="00DB1DE0"/>
    <w:rsid w:val="00DB3793"/>
    <w:rsid w:val="00DB4291"/>
    <w:rsid w:val="00DB662E"/>
    <w:rsid w:val="00DB6E80"/>
    <w:rsid w:val="00DB7375"/>
    <w:rsid w:val="00DC6B90"/>
    <w:rsid w:val="00DD2C19"/>
    <w:rsid w:val="00DD628D"/>
    <w:rsid w:val="00DD7E24"/>
    <w:rsid w:val="00DD7E84"/>
    <w:rsid w:val="00DE00E4"/>
    <w:rsid w:val="00DE7151"/>
    <w:rsid w:val="00DE776E"/>
    <w:rsid w:val="00DF2876"/>
    <w:rsid w:val="00DF53A8"/>
    <w:rsid w:val="00DF55CF"/>
    <w:rsid w:val="00E05CE3"/>
    <w:rsid w:val="00E0678A"/>
    <w:rsid w:val="00E12462"/>
    <w:rsid w:val="00E12641"/>
    <w:rsid w:val="00E15051"/>
    <w:rsid w:val="00E154D7"/>
    <w:rsid w:val="00E20B44"/>
    <w:rsid w:val="00E25114"/>
    <w:rsid w:val="00E2779A"/>
    <w:rsid w:val="00E27FA9"/>
    <w:rsid w:val="00E3485E"/>
    <w:rsid w:val="00E358B8"/>
    <w:rsid w:val="00E50802"/>
    <w:rsid w:val="00E52907"/>
    <w:rsid w:val="00E55F8A"/>
    <w:rsid w:val="00E603F1"/>
    <w:rsid w:val="00E60420"/>
    <w:rsid w:val="00E66E1A"/>
    <w:rsid w:val="00E6737E"/>
    <w:rsid w:val="00E73533"/>
    <w:rsid w:val="00E80D95"/>
    <w:rsid w:val="00E81DFD"/>
    <w:rsid w:val="00E85091"/>
    <w:rsid w:val="00E920AC"/>
    <w:rsid w:val="00E927D2"/>
    <w:rsid w:val="00E949A3"/>
    <w:rsid w:val="00EA215F"/>
    <w:rsid w:val="00EA2BB7"/>
    <w:rsid w:val="00EA377B"/>
    <w:rsid w:val="00EA72A5"/>
    <w:rsid w:val="00EA7D82"/>
    <w:rsid w:val="00EB7D52"/>
    <w:rsid w:val="00EC4044"/>
    <w:rsid w:val="00ED458C"/>
    <w:rsid w:val="00EE22C0"/>
    <w:rsid w:val="00EE3344"/>
    <w:rsid w:val="00EE497D"/>
    <w:rsid w:val="00EE6E6A"/>
    <w:rsid w:val="00EF1053"/>
    <w:rsid w:val="00EF4438"/>
    <w:rsid w:val="00EF6CBF"/>
    <w:rsid w:val="00F056A5"/>
    <w:rsid w:val="00F1231E"/>
    <w:rsid w:val="00F137A0"/>
    <w:rsid w:val="00F13A51"/>
    <w:rsid w:val="00F15849"/>
    <w:rsid w:val="00F16A80"/>
    <w:rsid w:val="00F17024"/>
    <w:rsid w:val="00F22384"/>
    <w:rsid w:val="00F2307C"/>
    <w:rsid w:val="00F23A49"/>
    <w:rsid w:val="00F2621B"/>
    <w:rsid w:val="00F26B51"/>
    <w:rsid w:val="00F27EBD"/>
    <w:rsid w:val="00F3229C"/>
    <w:rsid w:val="00F404DC"/>
    <w:rsid w:val="00F42908"/>
    <w:rsid w:val="00F45B3D"/>
    <w:rsid w:val="00F50D1F"/>
    <w:rsid w:val="00F55C5C"/>
    <w:rsid w:val="00F60299"/>
    <w:rsid w:val="00F664AC"/>
    <w:rsid w:val="00F6673F"/>
    <w:rsid w:val="00F7083E"/>
    <w:rsid w:val="00F71F81"/>
    <w:rsid w:val="00F75AB0"/>
    <w:rsid w:val="00F7635D"/>
    <w:rsid w:val="00F84DD5"/>
    <w:rsid w:val="00F902CE"/>
    <w:rsid w:val="00F90604"/>
    <w:rsid w:val="00F933AF"/>
    <w:rsid w:val="00F9656C"/>
    <w:rsid w:val="00F96F4A"/>
    <w:rsid w:val="00FA28B3"/>
    <w:rsid w:val="00FB3C5F"/>
    <w:rsid w:val="00FB769B"/>
    <w:rsid w:val="00FC620F"/>
    <w:rsid w:val="00FD2D28"/>
    <w:rsid w:val="00FD38C9"/>
    <w:rsid w:val="00FD61D2"/>
    <w:rsid w:val="00FD637A"/>
    <w:rsid w:val="00FD7327"/>
    <w:rsid w:val="00FD7AF1"/>
    <w:rsid w:val="00FE1DF2"/>
    <w:rsid w:val="00FE3F30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55036CE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B3DE29D7-E4E3-4AB4-AB00-91CF64DB4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1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C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CE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27F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assets.publishing.service.gov.uk/government/uploads/system/uploads/attachment_data/file/536891/Mentor_standards_report_Final.pdf" TargetMode="External"/><Relationship Id="rId26" Type="http://schemas.openxmlformats.org/officeDocument/2006/relationships/hyperlink" Target="https://toolkit.greatteaching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oolkit.greatteaching.com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toolkit.greatteaching.com/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government/uploads/system/uploads/attachment_data/file/1040274/Teachers__Standards_Dec_2021.pdf" TargetMode="External"/><Relationship Id="rId20" Type="http://schemas.openxmlformats.org/officeDocument/2006/relationships/hyperlink" Target="https://assets.publishing.service.gov.uk/government/uploads/system/uploads/attachment_data/file/536891/Mentor_standards_report_Final.pdf" TargetMode="External"/><Relationship Id="rId29" Type="http://schemas.openxmlformats.org/officeDocument/2006/relationships/hyperlink" Target="https://assets.publishing.service.gov.uk/government/uploads/system/uploads/attachment_data/file/536891/Mentor_standards_report_Fin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assets.publishing.service.gov.uk/government/uploads/system/uploads/attachment_data/file/536891/Mentor_standards_report_Final.pdf" TargetMode="External"/><Relationship Id="rId32" Type="http://schemas.openxmlformats.org/officeDocument/2006/relationships/hyperlink" Target="https://assets.publishing.service.gov.uk/government/uploads/system/uploads/attachment_data/file/1040274/Teachers__Standards_Dec_2021.pdf" TargetMode="Externa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toolkit.greatteaching.com/" TargetMode="External"/><Relationship Id="rId28" Type="http://schemas.openxmlformats.org/officeDocument/2006/relationships/hyperlink" Target="https://toolkit.greatteaching.com/" TargetMode="External"/><Relationship Id="rId36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yperlink" Target="https://learningpolicyinstitute.org/sites/default/files/product-files/Teaching_Experience_Report_June_2016.pdf" TargetMode="External"/><Relationship Id="rId31" Type="http://schemas.openxmlformats.org/officeDocument/2006/relationships/hyperlink" Target="https://assets.publishing.service.gov.uk/government/uploads/system/uploads/attachment_data/file/536891/Mentor_standards_report_Final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assets.publishing.service.gov.uk/government/uploads/system/uploads/attachment_data/file/536891/Mentor_standards_report_Final.pdf" TargetMode="External"/><Relationship Id="rId27" Type="http://schemas.openxmlformats.org/officeDocument/2006/relationships/hyperlink" Target="https://assets.publishing.service.gov.uk/government/uploads/system/uploads/attachment_data/file/536891/Mentor_standards_report_Final.pdf" TargetMode="External"/><Relationship Id="rId30" Type="http://schemas.openxmlformats.org/officeDocument/2006/relationships/hyperlink" Target="https://toolkit.greatteaching.com/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pPr algn="l"/>
          <a:r>
            <a:rPr lang="en-GB" sz="12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 custT="1"/>
      <dgm:spPr/>
      <dgm:t>
        <a:bodyPr/>
        <a:lstStyle/>
        <a:p>
          <a:r>
            <a:rPr lang="en-GB" sz="1200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20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y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pPr algn="l"/>
          <a:r>
            <a:rPr lang="en-GB" sz="12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pPr algn="l"/>
          <a:r>
            <a:rPr lang="en-GB" sz="1200"/>
            <a:t>Refining level Modules 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 custT="1"/>
      <dgm:spPr/>
      <dgm:t>
        <a:bodyPr/>
        <a:lstStyle/>
        <a:p>
          <a:r>
            <a:rPr lang="en-GB" sz="1200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 custT="1"/>
      <dgm:spPr/>
      <dgm:t>
        <a:bodyPr/>
        <a:lstStyle/>
        <a:p>
          <a:r>
            <a:rPr lang="en-GB" sz="1200"/>
            <a:t>Supportive Network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 custT="1"/>
      <dgm:spPr/>
      <dgm:t>
        <a:bodyPr/>
        <a:lstStyle/>
        <a:p>
          <a:r>
            <a:rPr lang="en-GB" sz="1200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20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20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20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C0425A90-28A2-4497-BA8B-00612A5C7614}">
      <dgm:prSet phldrT="[Text]" custT="1"/>
      <dgm:spPr/>
      <dgm:t>
        <a:bodyPr/>
        <a:lstStyle/>
        <a:p>
          <a:r>
            <a:rPr lang="en-GB" sz="1200"/>
            <a:t>Quality Assurance</a:t>
          </a:r>
        </a:p>
      </dgm:t>
    </dgm:pt>
    <dgm:pt modelId="{FA46E52F-D12F-433A-AB1F-347D329E7E62}" type="parTrans" cxnId="{ACB7182C-0C88-4E03-A458-F3CEA4E27E18}">
      <dgm:prSet/>
      <dgm:spPr/>
      <dgm:t>
        <a:bodyPr/>
        <a:lstStyle/>
        <a:p>
          <a:endParaRPr lang="en-GB"/>
        </a:p>
      </dgm:t>
    </dgm:pt>
    <dgm:pt modelId="{80040680-3CB1-4C87-B19A-F3CCAC1E78EC}" type="sibTrans" cxnId="{ACB7182C-0C88-4E03-A458-F3CEA4E27E18}">
      <dgm:prSet/>
      <dgm:spPr/>
      <dgm:t>
        <a:bodyPr/>
        <a:lstStyle/>
        <a:p>
          <a:endParaRPr lang="en-GB"/>
        </a:p>
      </dgm:t>
    </dgm:pt>
    <dgm:pt modelId="{BE81106A-A0DD-4DB9-9199-7FFA712635C0}">
      <dgm:prSet phldrT="[Text]"/>
      <dgm:spPr/>
      <dgm:t>
        <a:bodyPr/>
        <a:lstStyle/>
        <a:p>
          <a:endParaRPr lang="en-GB" sz="1100"/>
        </a:p>
      </dgm:t>
    </dgm:pt>
    <dgm:pt modelId="{8446DB24-E6D7-49EB-9B80-A9FF84D8BBF1}" type="parTrans" cxnId="{A04EA732-C3F1-4086-A676-FC755DACFFFD}">
      <dgm:prSet/>
      <dgm:spPr/>
      <dgm:t>
        <a:bodyPr/>
        <a:lstStyle/>
        <a:p>
          <a:endParaRPr lang="en-GB"/>
        </a:p>
      </dgm:t>
    </dgm:pt>
    <dgm:pt modelId="{43391E69-934D-42EB-9038-92F399E39338}" type="sibTrans" cxnId="{A04EA732-C3F1-4086-A676-FC755DACFFFD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 custLinFactNeighborX="-1326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 custScaleX="105114" custLinFactNeighborX="4642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 custScaleX="99240" custScaleY="110185" custLinFactNeighborX="9288" custLinFactNeighborY="-6199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 custScaleY="111805" custLinFactNeighborX="-663" custLinFactNeighborY="-6143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2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5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1" presId="urn:microsoft.com/office/officeart/2005/8/layout/cycle4"/>
    <dgm:cxn modelId="{E91CBD0D-4C1B-4E55-8830-4801DF6E834C}" type="presOf" srcId="{C0425A90-28A2-4497-BA8B-00612A5C7614}" destId="{F713A1AE-4081-43AF-A773-FCAD8036D82E}" srcOrd="1" destOrd="4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3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FBED3B2B-AA63-4DE7-89C4-297AF04E7E00}" type="presOf" srcId="{C0425A90-28A2-4497-BA8B-00612A5C7614}" destId="{35678C43-A2B6-402C-8508-3E76CCA54B99}" srcOrd="0" destOrd="4" presId="urn:microsoft.com/office/officeart/2005/8/layout/cycle4"/>
    <dgm:cxn modelId="{ACB7182C-0C88-4E03-A458-F3CEA4E27E18}" srcId="{417FFFB3-9D77-4F73-9D4D-E4B094A2CABE}" destId="{C0425A90-28A2-4497-BA8B-00612A5C7614}" srcOrd="4" destOrd="0" parTransId="{FA46E52F-D12F-433A-AB1F-347D329E7E62}" sibTransId="{80040680-3CB1-4C87-B19A-F3CCAC1E78EC}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1" destOrd="0" parTransId="{73F3C1DE-F1D8-474F-B010-C906C7761367}" sibTransId="{B0EAE11D-C204-4D83-9F6E-D190FCB479E5}"/>
    <dgm:cxn modelId="{A04EA732-C3F1-4086-A676-FC755DACFFFD}" srcId="{0239856F-C120-4A0E-A2E2-1BB298DDC7A1}" destId="{BE81106A-A0DD-4DB9-9199-7FFA712635C0}" srcOrd="0" destOrd="0" parTransId="{8446DB24-E6D7-49EB-9B80-A9FF84D8BBF1}" sibTransId="{43391E69-934D-42EB-9038-92F399E39338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4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2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1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2" presId="urn:microsoft.com/office/officeart/2005/8/layout/cycle4"/>
    <dgm:cxn modelId="{0A9B5C94-0158-42B6-B8AC-A7D898818F3A}" type="presOf" srcId="{BE81106A-A0DD-4DB9-9199-7FFA712635C0}" destId="{AEEDE859-B03C-4191-8EAE-28C60FEF42EB}" srcOrd="1" destOrd="0" presId="urn:microsoft.com/office/officeart/2005/8/layout/cycle4"/>
    <dgm:cxn modelId="{1EF8C695-A7D7-4135-A23D-C70056836027}" type="presOf" srcId="{BE81106A-A0DD-4DB9-9199-7FFA712635C0}" destId="{187AADC0-8A44-46FC-A2F3-C6180871E06E}" srcOrd="0" destOrd="0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4" presId="urn:microsoft.com/office/officeart/2005/8/layout/cycle4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3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5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3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5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4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341875" y="3073027"/>
          <a:ext cx="2356192" cy="169460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1100" kern="1200"/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ive Networ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6085958" y="3533905"/>
        <a:ext cx="1574884" cy="1196506"/>
      </dsp:txXfrm>
    </dsp:sp>
    <dsp:sp modelId="{35678C43-A2B6-402C-8508-3E76CCA54B99}">
      <dsp:nvSpPr>
        <dsp:cNvPr id="0" name=""/>
        <dsp:cNvSpPr/>
      </dsp:nvSpPr>
      <dsp:spPr>
        <a:xfrm>
          <a:off x="1222838" y="3061431"/>
          <a:ext cx="2374236" cy="17195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Discuss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TUITT /School Lin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Network Build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Shar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Quality Assuranc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60610" y="3529084"/>
        <a:ext cx="1586421" cy="1214099"/>
      </dsp:txXfrm>
    </dsp:sp>
    <dsp:sp modelId="{7312BB5D-0FEF-47EE-B892-8FBF0236F497}">
      <dsp:nvSpPr>
        <dsp:cNvPr id="0" name=""/>
        <dsp:cNvSpPr/>
      </dsp:nvSpPr>
      <dsp:spPr>
        <a:xfrm>
          <a:off x="5161837" y="-21493"/>
          <a:ext cx="2495655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roduc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Embedd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Refining level Modules </a:t>
          </a:r>
        </a:p>
      </dsp:txBody>
      <dsp:txXfrm>
        <a:off x="5944317" y="12291"/>
        <a:ext cx="1679390" cy="1085907"/>
      </dsp:txXfrm>
    </dsp:sp>
    <dsp:sp modelId="{BDA09D4D-2079-4891-BD56-E4E78F1C9F01}">
      <dsp:nvSpPr>
        <dsp:cNvPr id="0" name=""/>
        <dsp:cNvSpPr/>
      </dsp:nvSpPr>
      <dsp:spPr>
        <a:xfrm>
          <a:off x="1207097" y="-21493"/>
          <a:ext cx="2374236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y</a:t>
          </a:r>
        </a:p>
      </dsp:txBody>
      <dsp:txXfrm>
        <a:off x="1240881" y="12291"/>
        <a:ext cx="1594397" cy="1085907"/>
      </dsp:txXfrm>
    </dsp:sp>
    <dsp:sp modelId="{9397DEF3-37BC-4D9E-86FE-BE64DC534B90}">
      <dsp:nvSpPr>
        <dsp:cNvPr id="0" name=""/>
        <dsp:cNvSpPr/>
      </dsp:nvSpPr>
      <dsp:spPr>
        <a:xfrm>
          <a:off x="2263806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73335" y="907375"/>
        <a:ext cx="1471532" cy="1471532"/>
      </dsp:txXfrm>
    </dsp:sp>
    <dsp:sp modelId="{469DFA44-D509-4E14-9517-67A553B63F03}">
      <dsp:nvSpPr>
        <dsp:cNvPr id="0" name=""/>
        <dsp:cNvSpPr/>
      </dsp:nvSpPr>
      <dsp:spPr>
        <a:xfrm rot="5400000">
          <a:off x="4440991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0991" y="907375"/>
        <a:ext cx="1471532" cy="1471532"/>
      </dsp:txXfrm>
    </dsp:sp>
    <dsp:sp modelId="{9EB399CA-FA64-4C1C-B9B0-97476B43DD85}">
      <dsp:nvSpPr>
        <dsp:cNvPr id="0" name=""/>
        <dsp:cNvSpPr/>
      </dsp:nvSpPr>
      <dsp:spPr>
        <a:xfrm rot="10800000">
          <a:off x="4440991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0991" y="2475031"/>
        <a:ext cx="1471532" cy="1471532"/>
      </dsp:txXfrm>
    </dsp:sp>
    <dsp:sp modelId="{E24B0DE5-3D5E-4DBB-8237-7162853063FB}">
      <dsp:nvSpPr>
        <dsp:cNvPr id="0" name=""/>
        <dsp:cNvSpPr/>
      </dsp:nvSpPr>
      <dsp:spPr>
        <a:xfrm rot="16200000">
          <a:off x="2263806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73335" y="2475031"/>
        <a:ext cx="1471532" cy="1471532"/>
      </dsp:txXfrm>
    </dsp:sp>
    <dsp:sp modelId="{8456CA36-8E7A-43A4-88E5-22A8E8F84747}">
      <dsp:nvSpPr>
        <dsp:cNvPr id="0" name=""/>
        <dsp:cNvSpPr/>
      </dsp:nvSpPr>
      <dsp:spPr>
        <a:xfrm>
          <a:off x="4033670" y="1994416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3670" y="2234724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9b85de2b895d43f5eaad6fac892d9a14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407eb2e1d3b156611ae115749dc4d699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22B104-A124-49AA-A5EE-A18475BA3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6</Pages>
  <Words>1882</Words>
  <Characters>1073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9</CharactersWithSpaces>
  <SharedDoc>false</SharedDoc>
  <HLinks>
    <vt:vector size="234" baseType="variant">
      <vt:variant>
        <vt:i4>4587557</vt:i4>
      </vt:variant>
      <vt:variant>
        <vt:i4>114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5898306</vt:i4>
      </vt:variant>
      <vt:variant>
        <vt:i4>11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08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1441916</vt:i4>
      </vt:variant>
      <vt:variant>
        <vt:i4>105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101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99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9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93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89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87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84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81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77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7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72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69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65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63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3866676</vt:i4>
      </vt:variant>
      <vt:variant>
        <vt:i4>60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56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54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51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48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44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42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3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36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32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30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27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2162805</vt:i4>
      </vt:variant>
      <vt:variant>
        <vt:i4>24</vt:i4>
      </vt:variant>
      <vt:variant>
        <vt:i4>0</vt:i4>
      </vt:variant>
      <vt:variant>
        <vt:i4>5</vt:i4>
      </vt:variant>
      <vt:variant>
        <vt:lpwstr>https://learningpolicyinstitute.org/sites/default/files/product-files/Teaching_Experience_Report_June_2016.pdf</vt:lpwstr>
      </vt:variant>
      <vt:variant>
        <vt:lpwstr/>
      </vt:variant>
      <vt:variant>
        <vt:i4>5898306</vt:i4>
      </vt:variant>
      <vt:variant>
        <vt:i4>2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8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15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4587557</vt:i4>
      </vt:variant>
      <vt:variant>
        <vt:i4>12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4587557</vt:i4>
      </vt:variant>
      <vt:variant>
        <vt:i4>9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6881401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144191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Thoburn, Jonathan</cp:lastModifiedBy>
  <cp:revision>76</cp:revision>
  <cp:lastPrinted>2022-09-16T13:41:00Z</cp:lastPrinted>
  <dcterms:created xsi:type="dcterms:W3CDTF">2025-03-31T18:44:00Z</dcterms:created>
  <dcterms:modified xsi:type="dcterms:W3CDTF">2025-11-19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